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1146" w:rsidRPr="00D0428B" w:rsidRDefault="00B9114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cstheme="minorBidi"/>
          <w:lang w:bidi="ar-IQ"/>
        </w:rPr>
      </w:pPr>
    </w:p>
    <w:p w:rsidR="00B91146" w:rsidRDefault="00877DFE">
      <w:pPr>
        <w:jc w:val="center"/>
        <w:rPr>
          <w:b/>
          <w:sz w:val="24"/>
          <w:szCs w:val="24"/>
        </w:rPr>
      </w:pPr>
      <w:r>
        <w:rPr>
          <w:rFonts w:cs="Times New Roman"/>
          <w:b/>
          <w:sz w:val="24"/>
          <w:szCs w:val="24"/>
          <w:rtl/>
        </w:rPr>
        <w:t>نموذج وصف المقرر</w:t>
      </w:r>
    </w:p>
    <w:p w:rsidR="00B91146" w:rsidRDefault="00B91146">
      <w:pPr>
        <w:jc w:val="center"/>
        <w:rPr>
          <w:b/>
          <w:sz w:val="24"/>
          <w:szCs w:val="24"/>
        </w:rPr>
      </w:pPr>
    </w:p>
    <w:p w:rsidR="00B91146" w:rsidRDefault="00877DFE">
      <w:pPr>
        <w:rPr>
          <w:b/>
          <w:sz w:val="24"/>
          <w:szCs w:val="24"/>
        </w:rPr>
      </w:pPr>
      <w:r>
        <w:rPr>
          <w:rFonts w:cs="Times New Roman"/>
          <w:b/>
          <w:sz w:val="24"/>
          <w:szCs w:val="24"/>
          <w:rtl/>
        </w:rPr>
        <w:t>وصف المقرر</w:t>
      </w:r>
    </w:p>
    <w:p w:rsidR="00B91146" w:rsidRDefault="00877DFE">
      <w:pPr>
        <w:rPr>
          <w:b/>
          <w:sz w:val="24"/>
          <w:szCs w:val="24"/>
        </w:rPr>
      </w:pPr>
      <w:r>
        <w:rPr>
          <w:rFonts w:cs="Times New Roman"/>
          <w:b/>
          <w:sz w:val="24"/>
          <w:szCs w:val="24"/>
          <w:rtl/>
        </w:rPr>
        <w:t xml:space="preserve">اسم المادة </w:t>
      </w:r>
      <w:r>
        <w:rPr>
          <w:b/>
          <w:sz w:val="24"/>
          <w:szCs w:val="24"/>
          <w:rtl/>
        </w:rPr>
        <w:t>:</w:t>
      </w:r>
      <w:r w:rsidR="00590B99">
        <w:rPr>
          <w:rFonts w:cs="Times New Roman"/>
          <w:b/>
          <w:sz w:val="24"/>
          <w:szCs w:val="24"/>
          <w:rtl/>
        </w:rPr>
        <w:t>ـ</w:t>
      </w:r>
      <w:r w:rsidR="00590B99" w:rsidRPr="00590B99">
        <w:rPr>
          <w:rFonts w:cs="Times New Roman"/>
          <w:bCs/>
          <w:sz w:val="24"/>
          <w:szCs w:val="24"/>
          <w:rtl/>
        </w:rPr>
        <w:t xml:space="preserve"> </w:t>
      </w:r>
      <w:r w:rsidR="00590B99" w:rsidRPr="00590B99">
        <w:rPr>
          <w:rFonts w:cs="Times New Roman" w:hint="cs"/>
          <w:bCs/>
          <w:sz w:val="24"/>
          <w:szCs w:val="24"/>
          <w:rtl/>
        </w:rPr>
        <w:t>المسرحية</w:t>
      </w:r>
      <w:r>
        <w:rPr>
          <w:rFonts w:cs="Times New Roman"/>
          <w:b/>
          <w:sz w:val="24"/>
          <w:szCs w:val="24"/>
          <w:rtl/>
        </w:rPr>
        <w:t xml:space="preserve">                                        </w:t>
      </w:r>
    </w:p>
    <w:p w:rsidR="00B91146" w:rsidRDefault="00877DFE">
      <w:pPr>
        <w:rPr>
          <w:b/>
          <w:sz w:val="24"/>
          <w:szCs w:val="24"/>
        </w:rPr>
      </w:pPr>
      <w:r>
        <w:rPr>
          <w:rFonts w:cs="Times New Roman"/>
          <w:b/>
          <w:sz w:val="24"/>
          <w:szCs w:val="24"/>
          <w:rtl/>
        </w:rPr>
        <w:t xml:space="preserve">اسم التدريسي </w:t>
      </w:r>
      <w:r>
        <w:rPr>
          <w:b/>
          <w:sz w:val="24"/>
          <w:szCs w:val="24"/>
          <w:rtl/>
        </w:rPr>
        <w:t>:</w:t>
      </w:r>
      <w:r>
        <w:rPr>
          <w:rFonts w:cs="Times New Roman"/>
          <w:b/>
          <w:sz w:val="24"/>
          <w:szCs w:val="24"/>
          <w:rtl/>
        </w:rPr>
        <w:t xml:space="preserve">ـ </w:t>
      </w:r>
      <w:r w:rsidR="00590B99">
        <w:rPr>
          <w:rFonts w:cs="Arial" w:hint="cs"/>
          <w:b/>
          <w:bCs/>
          <w:sz w:val="24"/>
          <w:szCs w:val="24"/>
          <w:rtl/>
        </w:rPr>
        <w:t>ا</w:t>
      </w:r>
      <w:r w:rsidR="00590B99">
        <w:rPr>
          <w:rFonts w:hint="cs"/>
          <w:b/>
          <w:bCs/>
          <w:sz w:val="24"/>
          <w:szCs w:val="24"/>
          <w:rtl/>
        </w:rPr>
        <w:t>.</w:t>
      </w:r>
      <w:r w:rsidR="00590B99">
        <w:rPr>
          <w:rFonts w:ascii="Arial" w:hAnsi="Arial" w:cs="Arial" w:hint="cs"/>
          <w:b/>
          <w:bCs/>
          <w:sz w:val="24"/>
          <w:szCs w:val="24"/>
          <w:rtl/>
        </w:rPr>
        <w:t>د</w:t>
      </w:r>
      <w:r w:rsidR="00590B99">
        <w:rPr>
          <w:rFonts w:hint="cs"/>
          <w:b/>
          <w:bCs/>
          <w:sz w:val="24"/>
          <w:szCs w:val="24"/>
          <w:rtl/>
        </w:rPr>
        <w:t>.</w:t>
      </w:r>
      <w:r w:rsidR="00590B99">
        <w:rPr>
          <w:rFonts w:ascii="Arial" w:hAnsi="Arial" w:cs="Arial" w:hint="cs"/>
          <w:b/>
          <w:bCs/>
          <w:sz w:val="24"/>
          <w:szCs w:val="24"/>
          <w:rtl/>
        </w:rPr>
        <w:t>صباح</w:t>
      </w:r>
      <w:r w:rsidR="00590B99">
        <w:rPr>
          <w:rFonts w:hint="cs"/>
          <w:b/>
          <w:bCs/>
          <w:sz w:val="24"/>
          <w:szCs w:val="24"/>
          <w:rtl/>
        </w:rPr>
        <w:t xml:space="preserve"> </w:t>
      </w:r>
      <w:r w:rsidR="00590B99">
        <w:rPr>
          <w:rFonts w:ascii="Arial" w:hAnsi="Arial" w:cs="Arial" w:hint="cs"/>
          <w:b/>
          <w:bCs/>
          <w:sz w:val="24"/>
          <w:szCs w:val="24"/>
          <w:rtl/>
        </w:rPr>
        <w:t>عطاالله</w:t>
      </w:r>
      <w:r w:rsidR="00590B99">
        <w:rPr>
          <w:rFonts w:hint="cs"/>
          <w:b/>
          <w:bCs/>
          <w:sz w:val="24"/>
          <w:szCs w:val="24"/>
          <w:rtl/>
        </w:rPr>
        <w:t xml:space="preserve"> </w:t>
      </w:r>
      <w:r w:rsidR="00590B99">
        <w:rPr>
          <w:rFonts w:ascii="Arial" w:hAnsi="Arial" w:cs="Arial" w:hint="cs"/>
          <w:b/>
          <w:bCs/>
          <w:sz w:val="24"/>
          <w:szCs w:val="24"/>
          <w:rtl/>
        </w:rPr>
        <w:t>خليفة</w:t>
      </w:r>
      <w:r w:rsidR="00590B99">
        <w:rPr>
          <w:rFonts w:hint="cs"/>
          <w:b/>
          <w:bCs/>
          <w:sz w:val="24"/>
          <w:szCs w:val="24"/>
          <w:rtl/>
        </w:rPr>
        <w:t xml:space="preserve"> </w:t>
      </w:r>
      <w:r w:rsidR="00590B99">
        <w:rPr>
          <w:rFonts w:ascii="Arial" w:hAnsi="Arial" w:cs="Arial" w:hint="cs"/>
          <w:b/>
          <w:bCs/>
          <w:sz w:val="24"/>
          <w:szCs w:val="24"/>
          <w:rtl/>
        </w:rPr>
        <w:t>علي</w:t>
      </w:r>
      <w:r w:rsidR="00590B99">
        <w:rPr>
          <w:rFonts w:hint="cs"/>
          <w:b/>
          <w:bCs/>
          <w:sz w:val="24"/>
          <w:szCs w:val="24"/>
          <w:rtl/>
        </w:rPr>
        <w:t xml:space="preserve"> </w:t>
      </w:r>
      <w:r w:rsidR="00590B99">
        <w:rPr>
          <w:rFonts w:ascii="Arial" w:hAnsi="Arial" w:cs="Arial" w:hint="cs"/>
          <w:b/>
          <w:bCs/>
          <w:sz w:val="24"/>
          <w:szCs w:val="24"/>
          <w:rtl/>
        </w:rPr>
        <w:t>ضيائي</w:t>
      </w:r>
    </w:p>
    <w:p w:rsidR="00B91146" w:rsidRDefault="00877DFE" w:rsidP="00590B99">
      <w:pPr>
        <w:rPr>
          <w:b/>
          <w:sz w:val="24"/>
          <w:szCs w:val="24"/>
        </w:rPr>
      </w:pPr>
      <w:r>
        <w:rPr>
          <w:rFonts w:cs="Times New Roman"/>
          <w:b/>
          <w:sz w:val="24"/>
          <w:szCs w:val="24"/>
          <w:rtl/>
        </w:rPr>
        <w:t xml:space="preserve">المرحلة </w:t>
      </w:r>
      <w:r>
        <w:rPr>
          <w:b/>
          <w:sz w:val="24"/>
          <w:szCs w:val="24"/>
          <w:rtl/>
        </w:rPr>
        <w:t>:</w:t>
      </w:r>
      <w:r w:rsidR="00590B99">
        <w:rPr>
          <w:rFonts w:cs="Times New Roman"/>
          <w:b/>
          <w:sz w:val="24"/>
          <w:szCs w:val="24"/>
          <w:rtl/>
        </w:rPr>
        <w:t xml:space="preserve">ـ </w:t>
      </w:r>
      <w:r w:rsidR="00590B99" w:rsidRPr="00590B99">
        <w:rPr>
          <w:rFonts w:cs="Times New Roman"/>
          <w:bCs/>
          <w:sz w:val="24"/>
          <w:szCs w:val="24"/>
          <w:rtl/>
        </w:rPr>
        <w:t>ال</w:t>
      </w:r>
      <w:r w:rsidR="00590B99" w:rsidRPr="00590B99">
        <w:rPr>
          <w:rFonts w:cs="Times New Roman" w:hint="cs"/>
          <w:bCs/>
          <w:sz w:val="24"/>
          <w:szCs w:val="24"/>
          <w:rtl/>
        </w:rPr>
        <w:t>رابعة</w:t>
      </w:r>
      <w:r>
        <w:rPr>
          <w:rFonts w:cs="Times New Roman"/>
          <w:b/>
          <w:sz w:val="24"/>
          <w:szCs w:val="24"/>
          <w:rtl/>
        </w:rPr>
        <w:t xml:space="preserve"> </w:t>
      </w:r>
    </w:p>
    <w:tbl>
      <w:tblPr>
        <w:tblStyle w:val="a"/>
        <w:bidiVisual/>
        <w:tblW w:w="85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060"/>
        <w:gridCol w:w="4468"/>
      </w:tblGrid>
      <w:tr w:rsidR="00B91146">
        <w:tc>
          <w:tcPr>
            <w:tcW w:w="8528" w:type="dxa"/>
            <w:gridSpan w:val="2"/>
          </w:tcPr>
          <w:p w:rsidR="00B91146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يوفر وصف المقرر هذا ايجازا مقتضيا لاهم خصائص المقرر ومخرجات المقرر ومخرجات التعلم المتوقعة من الطالب تحقيقها مبرهنا عما اذا كان قد حقق الاستفادة من فرص التعلم المتاحة </w:t>
            </w:r>
            <w:r>
              <w:rPr>
                <w:b/>
                <w:sz w:val="24"/>
                <w:szCs w:val="24"/>
                <w:rtl/>
              </w:rPr>
              <w:t xml:space="preserve">. </w:t>
            </w:r>
            <w:r>
              <w:rPr>
                <w:rFonts w:cs="Times New Roman"/>
                <w:b/>
                <w:sz w:val="24"/>
                <w:szCs w:val="24"/>
                <w:rtl/>
              </w:rPr>
              <w:t>ولابد من الربط بينها وبين وصف البرنامج ؛</w:t>
            </w:r>
          </w:p>
        </w:tc>
      </w:tr>
      <w:tr w:rsidR="00B91146">
        <w:trPr>
          <w:trHeight w:val="980"/>
        </w:trPr>
        <w:tc>
          <w:tcPr>
            <w:tcW w:w="8528" w:type="dxa"/>
            <w:gridSpan w:val="2"/>
          </w:tcPr>
          <w:p w:rsidR="00B91146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ab/>
            </w:r>
          </w:p>
          <w:p w:rsidR="00B91146" w:rsidRDefault="00330C1B" w:rsidP="00330C1B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330C1B">
              <w:rPr>
                <w:rFonts w:cs="Times New Roman"/>
                <w:b/>
                <w:sz w:val="24"/>
                <w:szCs w:val="24"/>
                <w:rtl/>
              </w:rPr>
              <w:t xml:space="preserve">تتناول </w:t>
            </w:r>
            <w:r>
              <w:rPr>
                <w:rFonts w:cs="Times New Roman" w:hint="cs"/>
                <w:b/>
                <w:sz w:val="24"/>
                <w:szCs w:val="24"/>
                <w:rtl/>
              </w:rPr>
              <w:t>المسرحية</w:t>
            </w:r>
            <w:r w:rsidRPr="00330C1B">
              <w:rPr>
                <w:rFonts w:cs="Times New Roman"/>
                <w:b/>
                <w:sz w:val="24"/>
                <w:szCs w:val="24"/>
                <w:rtl/>
              </w:rPr>
              <w:t xml:space="preserve"> الحديثة الخلفية الاجتماعية والا</w:t>
            </w:r>
            <w:r>
              <w:rPr>
                <w:rFonts w:cs="Times New Roman"/>
                <w:b/>
                <w:sz w:val="24"/>
                <w:szCs w:val="24"/>
                <w:rtl/>
              </w:rPr>
              <w:t>قتصادية والتاريخية للعصر الحديث</w:t>
            </w:r>
            <w:r w:rsidRPr="00330C1B">
              <w:rPr>
                <w:rFonts w:cs="Times New Roman"/>
                <w:b/>
                <w:sz w:val="24"/>
                <w:szCs w:val="24"/>
                <w:rtl/>
              </w:rPr>
              <w:t xml:space="preserve"> </w:t>
            </w:r>
            <w:r>
              <w:rPr>
                <w:rFonts w:cs="Times New Roman" w:hint="cs"/>
                <w:b/>
                <w:sz w:val="24"/>
                <w:szCs w:val="24"/>
                <w:rtl/>
              </w:rPr>
              <w:t>وت</w:t>
            </w:r>
            <w:r w:rsidRPr="00330C1B">
              <w:rPr>
                <w:rFonts w:cs="Times New Roman"/>
                <w:b/>
                <w:sz w:val="24"/>
                <w:szCs w:val="24"/>
                <w:rtl/>
              </w:rPr>
              <w:t>ناقش الأفكار والمواضيع الرئيسية التي تعالج معاناة الإنسان في خضم تضارب الأفكار والحروب.</w:t>
            </w: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B91146" w:rsidRPr="00330C1B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FD2A62">
        <w:tc>
          <w:tcPr>
            <w:tcW w:w="4060" w:type="dxa"/>
          </w:tcPr>
          <w:p w:rsidR="00FD2A62" w:rsidRDefault="00FD2A62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مؤسسة التعليمية </w:t>
            </w:r>
          </w:p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468" w:type="dxa"/>
          </w:tcPr>
          <w:p w:rsidR="00FD2A62" w:rsidRPr="0034175A" w:rsidRDefault="00FD2A62" w:rsidP="00FD613C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كلي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تربي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-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بن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رشد</w:t>
            </w:r>
          </w:p>
        </w:tc>
      </w:tr>
      <w:tr w:rsidR="00FD2A62">
        <w:tc>
          <w:tcPr>
            <w:tcW w:w="4060" w:type="dxa"/>
          </w:tcPr>
          <w:p w:rsidR="00FD2A62" w:rsidRDefault="00FD2A62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قسم العلمي </w:t>
            </w:r>
          </w:p>
        </w:tc>
        <w:tc>
          <w:tcPr>
            <w:tcW w:w="4468" w:type="dxa"/>
          </w:tcPr>
          <w:p w:rsidR="00FD2A62" w:rsidRPr="0034175A" w:rsidRDefault="00FD2A62" w:rsidP="00FD613C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لغ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انكليزية</w:t>
            </w:r>
          </w:p>
        </w:tc>
      </w:tr>
      <w:tr w:rsidR="00FD2A62">
        <w:tc>
          <w:tcPr>
            <w:tcW w:w="4060" w:type="dxa"/>
          </w:tcPr>
          <w:p w:rsidR="00FD2A62" w:rsidRDefault="00FD2A62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اسم </w:t>
            </w:r>
            <w:r>
              <w:rPr>
                <w:b/>
                <w:sz w:val="24"/>
                <w:szCs w:val="24"/>
                <w:rtl/>
              </w:rPr>
              <w:t xml:space="preserve">/ </w:t>
            </w:r>
            <w:r>
              <w:rPr>
                <w:rFonts w:cs="Times New Roman"/>
                <w:b/>
                <w:sz w:val="24"/>
                <w:szCs w:val="24"/>
                <w:rtl/>
              </w:rPr>
              <w:t>رمز المقرر</w:t>
            </w:r>
          </w:p>
        </w:tc>
        <w:tc>
          <w:tcPr>
            <w:tcW w:w="4468" w:type="dxa"/>
          </w:tcPr>
          <w:p w:rsidR="00FD2A62" w:rsidRPr="0034175A" w:rsidRDefault="00FD2A62" w:rsidP="00FD613C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مسرحي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/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صف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رابع</w:t>
            </w:r>
            <w:r w:rsidR="00B2489B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 xml:space="preserve"> 436 ن مس</w:t>
            </w:r>
          </w:p>
        </w:tc>
      </w:tr>
      <w:tr w:rsidR="00FD2A62">
        <w:tc>
          <w:tcPr>
            <w:tcW w:w="4060" w:type="dxa"/>
          </w:tcPr>
          <w:p w:rsidR="00FD2A62" w:rsidRDefault="00FD2A62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>اشكال الحضور المتاحة</w:t>
            </w:r>
          </w:p>
        </w:tc>
        <w:tc>
          <w:tcPr>
            <w:tcW w:w="4468" w:type="dxa"/>
          </w:tcPr>
          <w:p w:rsidR="00FD2A62" w:rsidRPr="0034175A" w:rsidRDefault="00B2489B" w:rsidP="00B2489B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 xml:space="preserve">الكتروني </w:t>
            </w:r>
            <w:bookmarkStart w:id="0" w:name="_GoBack"/>
            <w:bookmarkEnd w:id="0"/>
          </w:p>
        </w:tc>
      </w:tr>
      <w:tr w:rsidR="00FD2A62">
        <w:tc>
          <w:tcPr>
            <w:tcW w:w="4060" w:type="dxa"/>
          </w:tcPr>
          <w:p w:rsidR="00FD2A62" w:rsidRDefault="00FD2A62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فصل </w:t>
            </w:r>
            <w:r>
              <w:rPr>
                <w:b/>
                <w:sz w:val="24"/>
                <w:szCs w:val="24"/>
                <w:rtl/>
              </w:rPr>
              <w:t xml:space="preserve">/ </w:t>
            </w:r>
            <w:r>
              <w:rPr>
                <w:rFonts w:cs="Times New Roman"/>
                <w:b/>
                <w:sz w:val="24"/>
                <w:szCs w:val="24"/>
                <w:rtl/>
              </w:rPr>
              <w:t>السنة</w:t>
            </w:r>
          </w:p>
        </w:tc>
        <w:tc>
          <w:tcPr>
            <w:tcW w:w="4468" w:type="dxa"/>
          </w:tcPr>
          <w:p w:rsidR="00FD2A62" w:rsidRPr="0034175A" w:rsidRDefault="00FD2A62" w:rsidP="00FD613C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سنوي</w:t>
            </w:r>
          </w:p>
        </w:tc>
      </w:tr>
      <w:tr w:rsidR="00FD2A62">
        <w:tc>
          <w:tcPr>
            <w:tcW w:w="4060" w:type="dxa"/>
          </w:tcPr>
          <w:p w:rsidR="00FD2A62" w:rsidRDefault="00FD2A62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عدد الساعات الدراسية </w:t>
            </w:r>
            <w:r>
              <w:rPr>
                <w:b/>
                <w:sz w:val="24"/>
                <w:szCs w:val="24"/>
                <w:rtl/>
              </w:rPr>
              <w:t>(</w:t>
            </w:r>
            <w:r>
              <w:rPr>
                <w:rFonts w:cs="Times New Roman"/>
                <w:b/>
                <w:sz w:val="24"/>
                <w:szCs w:val="24"/>
                <w:rtl/>
              </w:rPr>
              <w:t>الكلي</w:t>
            </w:r>
            <w:r>
              <w:rPr>
                <w:b/>
                <w:sz w:val="24"/>
                <w:szCs w:val="24"/>
                <w:rtl/>
              </w:rPr>
              <w:t>)</w:t>
            </w:r>
          </w:p>
        </w:tc>
        <w:tc>
          <w:tcPr>
            <w:tcW w:w="4468" w:type="dxa"/>
          </w:tcPr>
          <w:p w:rsidR="00FD2A62" w:rsidRPr="0034175A" w:rsidRDefault="00FD2A62" w:rsidP="00FD613C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(3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ساعات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سبوعيا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)  90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ساع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FD2A62">
        <w:tc>
          <w:tcPr>
            <w:tcW w:w="4060" w:type="dxa"/>
          </w:tcPr>
          <w:p w:rsidR="00FD2A62" w:rsidRDefault="00FD2A62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تاريخ اعداد هذا الوصف </w:t>
            </w:r>
          </w:p>
        </w:tc>
        <w:tc>
          <w:tcPr>
            <w:tcW w:w="4468" w:type="dxa"/>
          </w:tcPr>
          <w:p w:rsidR="00FD2A62" w:rsidRPr="0034175A" w:rsidRDefault="00FD2A62" w:rsidP="00FD2A62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1/ 11/ 2020</w:t>
            </w:r>
          </w:p>
        </w:tc>
      </w:tr>
      <w:tr w:rsidR="00FD2A62">
        <w:tc>
          <w:tcPr>
            <w:tcW w:w="4060" w:type="dxa"/>
          </w:tcPr>
          <w:p w:rsidR="00FD2A62" w:rsidRDefault="00FD2A62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>اهداف المقرر</w:t>
            </w:r>
          </w:p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468" w:type="dxa"/>
          </w:tcPr>
          <w:p w:rsidR="00FD2A62" w:rsidRPr="001F15A6" w:rsidRDefault="001F15A6" w:rsidP="001F15A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83" w:hanging="283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تعميق ادراك الطلبة لمقهوم المسرح الحديث عموماً</w:t>
            </w:r>
          </w:p>
        </w:tc>
      </w:tr>
      <w:tr w:rsidR="00FD2A62">
        <w:trPr>
          <w:trHeight w:val="300"/>
        </w:trPr>
        <w:tc>
          <w:tcPr>
            <w:tcW w:w="4060" w:type="dxa"/>
          </w:tcPr>
          <w:p w:rsidR="00FD2A62" w:rsidRDefault="00FD2A62">
            <w:pPr>
              <w:spacing w:after="0" w:line="240" w:lineRule="auto"/>
              <w:ind w:left="720"/>
              <w:rPr>
                <w:b/>
                <w:sz w:val="24"/>
                <w:szCs w:val="24"/>
              </w:rPr>
            </w:pPr>
          </w:p>
          <w:p w:rsidR="00FD2A62" w:rsidRDefault="00FD2A62">
            <w:pPr>
              <w:spacing w:after="0" w:line="240" w:lineRule="auto"/>
              <w:ind w:left="720"/>
              <w:rPr>
                <w:b/>
                <w:sz w:val="24"/>
                <w:szCs w:val="24"/>
              </w:rPr>
            </w:pPr>
          </w:p>
        </w:tc>
        <w:tc>
          <w:tcPr>
            <w:tcW w:w="4468" w:type="dxa"/>
          </w:tcPr>
          <w:p w:rsidR="00FD2A62" w:rsidRPr="001F15A6" w:rsidRDefault="001F15A6" w:rsidP="001F15A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83" w:hanging="283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تعريف الطلبة للمسرحية الحديثة بوصفها مصدراً ادبياً معرفياً</w:t>
            </w:r>
          </w:p>
        </w:tc>
      </w:tr>
      <w:tr w:rsidR="00FD2A62">
        <w:trPr>
          <w:trHeight w:val="300"/>
        </w:trPr>
        <w:tc>
          <w:tcPr>
            <w:tcW w:w="4060" w:type="dxa"/>
          </w:tcPr>
          <w:p w:rsidR="00FD2A62" w:rsidRDefault="00FD2A62">
            <w:pPr>
              <w:spacing w:after="0" w:line="240" w:lineRule="auto"/>
              <w:ind w:left="720"/>
              <w:rPr>
                <w:b/>
                <w:sz w:val="24"/>
                <w:szCs w:val="24"/>
              </w:rPr>
            </w:pPr>
          </w:p>
          <w:p w:rsidR="00FD2A62" w:rsidRDefault="00FD2A62">
            <w:pPr>
              <w:spacing w:after="0" w:line="240" w:lineRule="auto"/>
              <w:ind w:left="720"/>
              <w:rPr>
                <w:b/>
                <w:sz w:val="24"/>
                <w:szCs w:val="24"/>
              </w:rPr>
            </w:pPr>
          </w:p>
        </w:tc>
        <w:tc>
          <w:tcPr>
            <w:tcW w:w="4468" w:type="dxa"/>
          </w:tcPr>
          <w:p w:rsidR="00FD2A62" w:rsidRPr="001F15A6" w:rsidRDefault="001F15A6" w:rsidP="001F15A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83" w:hanging="283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تعريف الطلبة بمفهوم النقد المسرحي وعناصره</w:t>
            </w:r>
          </w:p>
        </w:tc>
      </w:tr>
      <w:tr w:rsidR="00FD2A62">
        <w:trPr>
          <w:trHeight w:val="340"/>
        </w:trPr>
        <w:tc>
          <w:tcPr>
            <w:tcW w:w="4060" w:type="dxa"/>
          </w:tcPr>
          <w:p w:rsidR="00FD2A62" w:rsidRDefault="00FD2A62">
            <w:pPr>
              <w:spacing w:after="0" w:line="240" w:lineRule="auto"/>
              <w:ind w:left="720"/>
              <w:rPr>
                <w:b/>
                <w:sz w:val="24"/>
                <w:szCs w:val="24"/>
              </w:rPr>
            </w:pPr>
          </w:p>
          <w:p w:rsidR="00FD2A62" w:rsidRDefault="00FD2A62">
            <w:pPr>
              <w:spacing w:after="0" w:line="240" w:lineRule="auto"/>
              <w:ind w:left="720"/>
              <w:rPr>
                <w:b/>
                <w:sz w:val="24"/>
                <w:szCs w:val="24"/>
              </w:rPr>
            </w:pPr>
          </w:p>
        </w:tc>
        <w:tc>
          <w:tcPr>
            <w:tcW w:w="4468" w:type="dxa"/>
          </w:tcPr>
          <w:p w:rsidR="00FD2A62" w:rsidRPr="001F15A6" w:rsidRDefault="001F15A6" w:rsidP="001F15A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83" w:hanging="283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تعريف الطلبة بالخلفية الثقافية والتاريخية الخاصة في فهم النصوص المسرحية</w:t>
            </w:r>
          </w:p>
        </w:tc>
      </w:tr>
      <w:tr w:rsidR="00FD2A62">
        <w:trPr>
          <w:trHeight w:val="300"/>
        </w:trPr>
        <w:tc>
          <w:tcPr>
            <w:tcW w:w="4060" w:type="dxa"/>
          </w:tcPr>
          <w:p w:rsidR="00FD2A62" w:rsidRDefault="00FD2A62">
            <w:pPr>
              <w:spacing w:after="0" w:line="240" w:lineRule="auto"/>
              <w:ind w:left="720"/>
              <w:rPr>
                <w:b/>
                <w:sz w:val="24"/>
                <w:szCs w:val="24"/>
              </w:rPr>
            </w:pPr>
          </w:p>
          <w:p w:rsidR="00FD2A62" w:rsidRDefault="00FD2A62">
            <w:pPr>
              <w:spacing w:after="0" w:line="240" w:lineRule="auto"/>
              <w:ind w:left="720"/>
              <w:rPr>
                <w:b/>
                <w:sz w:val="24"/>
                <w:szCs w:val="24"/>
              </w:rPr>
            </w:pPr>
          </w:p>
        </w:tc>
        <w:tc>
          <w:tcPr>
            <w:tcW w:w="4468" w:type="dxa"/>
          </w:tcPr>
          <w:p w:rsidR="00FD2A62" w:rsidRPr="001F15A6" w:rsidRDefault="001F15A6" w:rsidP="001F15A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83" w:hanging="283"/>
              <w:rPr>
                <w:b/>
                <w:bCs/>
                <w:sz w:val="24"/>
                <w:szCs w:val="24"/>
              </w:rPr>
            </w:pPr>
            <w:r w:rsidRPr="001F15A6">
              <w:rPr>
                <w:rFonts w:hint="cs"/>
                <w:b/>
                <w:bCs/>
                <w:sz w:val="24"/>
                <w:szCs w:val="24"/>
                <w:rtl/>
              </w:rPr>
              <w:t>تمكين الطلبة من كتابة مقالات متماسكة فيما يتعلق بالنقد المسرحي وجعلهم يدركون اهمية ذلك عن طريق قراءة النص المسرحي</w:t>
            </w:r>
          </w:p>
        </w:tc>
      </w:tr>
      <w:tr w:rsidR="00FD2A62">
        <w:tc>
          <w:tcPr>
            <w:tcW w:w="4060" w:type="dxa"/>
          </w:tcPr>
          <w:p w:rsidR="00FD2A62" w:rsidRDefault="00FD2A62">
            <w:pPr>
              <w:spacing w:after="0" w:line="240" w:lineRule="auto"/>
              <w:ind w:left="720"/>
              <w:rPr>
                <w:b/>
                <w:sz w:val="24"/>
                <w:szCs w:val="24"/>
              </w:rPr>
            </w:pPr>
          </w:p>
          <w:p w:rsidR="00FD2A62" w:rsidRDefault="00FD2A62">
            <w:pPr>
              <w:spacing w:after="0" w:line="240" w:lineRule="auto"/>
              <w:ind w:left="720"/>
              <w:rPr>
                <w:b/>
                <w:sz w:val="24"/>
                <w:szCs w:val="24"/>
              </w:rPr>
            </w:pPr>
          </w:p>
        </w:tc>
        <w:tc>
          <w:tcPr>
            <w:tcW w:w="4468" w:type="dxa"/>
          </w:tcPr>
          <w:p w:rsidR="00FD2A62" w:rsidRPr="001F15A6" w:rsidRDefault="001F15A6" w:rsidP="001F15A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83" w:hanging="283"/>
              <w:rPr>
                <w:b/>
                <w:bCs/>
                <w:sz w:val="24"/>
                <w:szCs w:val="24"/>
              </w:rPr>
            </w:pPr>
            <w:r w:rsidRPr="001F15A6">
              <w:rPr>
                <w:rFonts w:hint="cs"/>
                <w:b/>
                <w:bCs/>
                <w:sz w:val="24"/>
                <w:szCs w:val="24"/>
                <w:rtl/>
              </w:rPr>
              <w:t>تمكين الطالب من قراءة نص المسرحية قراءة تخليلية وتطوير استجابتهم المعرفية والجمالية لنص المسرحية</w:t>
            </w:r>
          </w:p>
        </w:tc>
      </w:tr>
      <w:tr w:rsidR="00FD2A62">
        <w:tc>
          <w:tcPr>
            <w:tcW w:w="4060" w:type="dxa"/>
          </w:tcPr>
          <w:p w:rsidR="00FD2A62" w:rsidRDefault="00FD2A62">
            <w:pPr>
              <w:spacing w:after="0" w:line="240" w:lineRule="auto"/>
              <w:ind w:left="720"/>
              <w:rPr>
                <w:b/>
                <w:sz w:val="24"/>
                <w:szCs w:val="24"/>
              </w:rPr>
            </w:pPr>
          </w:p>
          <w:p w:rsidR="00FD2A62" w:rsidRDefault="00FD2A62">
            <w:pPr>
              <w:spacing w:after="0" w:line="240" w:lineRule="auto"/>
              <w:ind w:left="720"/>
              <w:rPr>
                <w:b/>
                <w:sz w:val="24"/>
                <w:szCs w:val="24"/>
              </w:rPr>
            </w:pPr>
          </w:p>
        </w:tc>
        <w:tc>
          <w:tcPr>
            <w:tcW w:w="4468" w:type="dxa"/>
          </w:tcPr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FD2A62">
        <w:tc>
          <w:tcPr>
            <w:tcW w:w="4060" w:type="dxa"/>
          </w:tcPr>
          <w:p w:rsidR="00FD2A62" w:rsidRDefault="00FD2A62">
            <w:pPr>
              <w:spacing w:after="0" w:line="240" w:lineRule="auto"/>
              <w:ind w:left="720"/>
              <w:rPr>
                <w:b/>
                <w:sz w:val="24"/>
                <w:szCs w:val="24"/>
              </w:rPr>
            </w:pPr>
          </w:p>
          <w:p w:rsidR="00FD2A62" w:rsidRDefault="00FD2A62">
            <w:pPr>
              <w:spacing w:after="0" w:line="240" w:lineRule="auto"/>
              <w:ind w:left="720"/>
              <w:rPr>
                <w:b/>
                <w:sz w:val="24"/>
                <w:szCs w:val="24"/>
              </w:rPr>
            </w:pPr>
          </w:p>
        </w:tc>
        <w:tc>
          <w:tcPr>
            <w:tcW w:w="4468" w:type="dxa"/>
          </w:tcPr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FD2A62">
        <w:trPr>
          <w:trHeight w:val="540"/>
        </w:trPr>
        <w:tc>
          <w:tcPr>
            <w:tcW w:w="4060" w:type="dxa"/>
          </w:tcPr>
          <w:p w:rsidR="00FD2A62" w:rsidRDefault="00FD2A62">
            <w:pPr>
              <w:spacing w:after="0" w:line="240" w:lineRule="auto"/>
              <w:ind w:left="720"/>
              <w:rPr>
                <w:b/>
                <w:sz w:val="24"/>
                <w:szCs w:val="24"/>
              </w:rPr>
            </w:pPr>
          </w:p>
          <w:p w:rsidR="00FD2A62" w:rsidRDefault="00FD2A62">
            <w:pPr>
              <w:spacing w:after="0" w:line="240" w:lineRule="auto"/>
              <w:ind w:left="720"/>
              <w:rPr>
                <w:b/>
                <w:sz w:val="24"/>
                <w:szCs w:val="24"/>
              </w:rPr>
            </w:pPr>
          </w:p>
        </w:tc>
        <w:tc>
          <w:tcPr>
            <w:tcW w:w="4468" w:type="dxa"/>
          </w:tcPr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FD2A62">
        <w:trPr>
          <w:trHeight w:val="540"/>
        </w:trPr>
        <w:tc>
          <w:tcPr>
            <w:tcW w:w="4060" w:type="dxa"/>
          </w:tcPr>
          <w:p w:rsidR="00FD2A62" w:rsidRDefault="00FD2A62">
            <w:pPr>
              <w:spacing w:after="0" w:line="240" w:lineRule="auto"/>
              <w:ind w:left="720"/>
              <w:rPr>
                <w:b/>
                <w:sz w:val="24"/>
                <w:szCs w:val="24"/>
              </w:rPr>
            </w:pPr>
          </w:p>
          <w:p w:rsidR="00FD2A62" w:rsidRDefault="00FD2A62">
            <w:pPr>
              <w:spacing w:after="0" w:line="240" w:lineRule="auto"/>
              <w:ind w:left="720"/>
              <w:rPr>
                <w:b/>
                <w:sz w:val="24"/>
                <w:szCs w:val="24"/>
              </w:rPr>
            </w:pPr>
          </w:p>
        </w:tc>
        <w:tc>
          <w:tcPr>
            <w:tcW w:w="4468" w:type="dxa"/>
          </w:tcPr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FD2A62">
        <w:trPr>
          <w:trHeight w:val="4760"/>
        </w:trPr>
        <w:tc>
          <w:tcPr>
            <w:tcW w:w="8528" w:type="dxa"/>
            <w:gridSpan w:val="2"/>
          </w:tcPr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 xml:space="preserve">10- </w:t>
            </w:r>
            <w:r>
              <w:rPr>
                <w:rFonts w:cs="Times New Roman"/>
                <w:b/>
                <w:sz w:val="24"/>
                <w:szCs w:val="24"/>
                <w:rtl/>
              </w:rPr>
              <w:t xml:space="preserve">مخرجات المقرر وطرائق التعليم والتعلم والتقييم </w:t>
            </w:r>
          </w:p>
          <w:p w:rsidR="00FD2A62" w:rsidRDefault="00FD2A62">
            <w:pPr>
              <w:numPr>
                <w:ilvl w:val="0"/>
                <w:numId w:val="4"/>
              </w:numPr>
              <w:spacing w:after="0" w:line="240" w:lineRule="auto"/>
              <w:rPr>
                <w:b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أهداف المعرفية </w:t>
            </w:r>
          </w:p>
          <w:p w:rsidR="002E38CF" w:rsidRPr="0034175A" w:rsidRDefault="002E38CF" w:rsidP="002E38CF">
            <w:pPr>
              <w:spacing w:after="0" w:line="240" w:lineRule="auto"/>
              <w:ind w:left="720"/>
              <w:contextualSpacing/>
              <w:rPr>
                <w:b/>
                <w:bCs/>
                <w:sz w:val="24"/>
                <w:szCs w:val="24"/>
                <w:rtl/>
              </w:rPr>
            </w:pPr>
            <w:r w:rsidRPr="0034175A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أ</w:t>
            </w:r>
            <w:r w:rsidRPr="0034175A">
              <w:rPr>
                <w:b/>
                <w:bCs/>
                <w:sz w:val="24"/>
                <w:szCs w:val="24"/>
                <w:rtl/>
              </w:rPr>
              <w:t>1-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تعريف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طلب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بجنس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مسرحي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وخصوصيته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تاريخية</w:t>
            </w:r>
          </w:p>
          <w:p w:rsidR="002E38CF" w:rsidRPr="0034175A" w:rsidRDefault="002E38CF" w:rsidP="002E38CF">
            <w:pPr>
              <w:spacing w:after="0" w:line="240" w:lineRule="auto"/>
              <w:ind w:left="720"/>
              <w:contextualSpacing/>
              <w:rPr>
                <w:b/>
                <w:bCs/>
                <w:sz w:val="24"/>
                <w:szCs w:val="24"/>
                <w:rtl/>
              </w:rPr>
            </w:pPr>
            <w:r w:rsidRPr="0034175A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أ</w:t>
            </w:r>
            <w:r w:rsidRPr="0034175A">
              <w:rPr>
                <w:b/>
                <w:bCs/>
                <w:sz w:val="24"/>
                <w:szCs w:val="24"/>
                <w:rtl/>
              </w:rPr>
              <w:t>2-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تعريف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طلب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بالمسرحي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انكليزي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وتاريخها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زمني</w:t>
            </w:r>
          </w:p>
          <w:p w:rsidR="002E38CF" w:rsidRPr="0034175A" w:rsidRDefault="002E38CF" w:rsidP="002E38CF">
            <w:pPr>
              <w:spacing w:after="0" w:line="240" w:lineRule="auto"/>
              <w:ind w:left="720"/>
              <w:contextualSpacing/>
              <w:rPr>
                <w:b/>
                <w:bCs/>
                <w:sz w:val="24"/>
                <w:szCs w:val="24"/>
                <w:rtl/>
              </w:rPr>
            </w:pPr>
            <w:r w:rsidRPr="0034175A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أ</w:t>
            </w:r>
            <w:r w:rsidRPr="0034175A">
              <w:rPr>
                <w:b/>
                <w:bCs/>
                <w:sz w:val="24"/>
                <w:szCs w:val="24"/>
                <w:rtl/>
              </w:rPr>
              <w:t>3-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تعريف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طلب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بالمسرحي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امريكي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وتاريخها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زمني</w:t>
            </w:r>
          </w:p>
          <w:p w:rsidR="002E38CF" w:rsidRPr="0034175A" w:rsidRDefault="002E38CF" w:rsidP="002E38CF">
            <w:pPr>
              <w:spacing w:after="0" w:line="240" w:lineRule="auto"/>
              <w:ind w:left="720"/>
              <w:contextualSpacing/>
              <w:rPr>
                <w:b/>
                <w:bCs/>
                <w:sz w:val="24"/>
                <w:szCs w:val="24"/>
                <w:rtl/>
              </w:rPr>
            </w:pPr>
            <w:r w:rsidRPr="0034175A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أ</w:t>
            </w:r>
            <w:r w:rsidRPr="0034175A">
              <w:rPr>
                <w:b/>
                <w:bCs/>
                <w:sz w:val="24"/>
                <w:szCs w:val="24"/>
                <w:rtl/>
              </w:rPr>
              <w:t>4-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تعريف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طلب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بالمسرح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لامعقول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وتاقيره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بالمسرح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حديث</w:t>
            </w:r>
          </w:p>
          <w:p w:rsidR="002E38CF" w:rsidRPr="0034175A" w:rsidRDefault="002E38CF" w:rsidP="002E38CF">
            <w:pPr>
              <w:spacing w:after="0" w:line="240" w:lineRule="auto"/>
              <w:ind w:left="720"/>
              <w:contextualSpacing/>
              <w:rPr>
                <w:b/>
                <w:bCs/>
                <w:sz w:val="24"/>
                <w:szCs w:val="24"/>
                <w:rtl/>
              </w:rPr>
            </w:pPr>
            <w:r w:rsidRPr="0034175A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أ</w:t>
            </w:r>
            <w:r w:rsidRPr="0034175A">
              <w:rPr>
                <w:b/>
                <w:bCs/>
                <w:sz w:val="24"/>
                <w:szCs w:val="24"/>
                <w:rtl/>
              </w:rPr>
              <w:t>-5-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تطوير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ملك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نقد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ادبي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للنص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مسرحي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لدى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طلبة</w:t>
            </w:r>
          </w:p>
          <w:p w:rsidR="00B85C7D" w:rsidRPr="00B85C7D" w:rsidRDefault="00B85C7D">
            <w:pPr>
              <w:numPr>
                <w:ilvl w:val="0"/>
                <w:numId w:val="4"/>
              </w:numPr>
              <w:spacing w:after="0" w:line="240" w:lineRule="auto"/>
              <w:rPr>
                <w:b/>
              </w:rPr>
            </w:pPr>
          </w:p>
          <w:p w:rsidR="00FD2A62" w:rsidRDefault="00FD2A62">
            <w:pPr>
              <w:numPr>
                <w:ilvl w:val="0"/>
                <w:numId w:val="4"/>
              </w:numPr>
              <w:spacing w:after="0" w:line="240" w:lineRule="auto"/>
              <w:rPr>
                <w:b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>الأهداف المهاراتية الخاصة بالمقرر</w:t>
            </w:r>
            <w:r>
              <w:rPr>
                <w:b/>
                <w:sz w:val="24"/>
                <w:szCs w:val="24"/>
                <w:rtl/>
              </w:rPr>
              <w:t>.</w:t>
            </w:r>
          </w:p>
          <w:p w:rsidR="002E38CF" w:rsidRPr="0034175A" w:rsidRDefault="00F550C2" w:rsidP="00F550C2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cs="Times New Roman" w:hint="cs"/>
                <w:b/>
                <w:sz w:val="24"/>
                <w:szCs w:val="24"/>
                <w:rtl/>
              </w:rPr>
              <w:t xml:space="preserve">          </w:t>
            </w:r>
            <w:r w:rsidR="00FD2A62">
              <w:rPr>
                <w:rFonts w:cs="Times New Roman"/>
                <w:b/>
                <w:sz w:val="24"/>
                <w:szCs w:val="24"/>
                <w:rtl/>
              </w:rPr>
              <w:t xml:space="preserve"> </w:t>
            </w:r>
            <w:r w:rsidR="002E38CF" w:rsidRPr="0034175A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ب</w:t>
            </w:r>
            <w:r w:rsidR="002E38CF" w:rsidRPr="0034175A">
              <w:rPr>
                <w:b/>
                <w:bCs/>
                <w:sz w:val="24"/>
                <w:szCs w:val="24"/>
                <w:rtl/>
              </w:rPr>
              <w:t>1-</w:t>
            </w:r>
            <w:r w:rsidR="002E38CF"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="002E38CF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تنمية</w:t>
            </w:r>
            <w:r w:rsidR="002E38CF"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="002E38CF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قدرة</w:t>
            </w:r>
            <w:r w:rsidR="002E38CF"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="002E38CF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على</w:t>
            </w:r>
            <w:r w:rsidR="002E38CF"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="002E38CF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كتابة</w:t>
            </w:r>
            <w:r w:rsidR="002E38CF"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="002E38CF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مقال</w:t>
            </w:r>
            <w:r w:rsidR="002E38CF"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="002E38CF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نقدي</w:t>
            </w:r>
            <w:r w:rsidR="002E38CF"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="002E38CF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دبي</w:t>
            </w:r>
          </w:p>
          <w:p w:rsidR="002E38CF" w:rsidRPr="0034175A" w:rsidRDefault="002E38CF" w:rsidP="00F550C2">
            <w:pPr>
              <w:spacing w:after="0" w:line="240" w:lineRule="auto"/>
              <w:ind w:firstLine="657"/>
              <w:rPr>
                <w:b/>
                <w:bCs/>
                <w:sz w:val="24"/>
                <w:szCs w:val="24"/>
                <w:rtl/>
              </w:rPr>
            </w:pPr>
            <w:r w:rsidRPr="0034175A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ب</w:t>
            </w:r>
            <w:r w:rsidRPr="0034175A">
              <w:rPr>
                <w:b/>
                <w:bCs/>
                <w:sz w:val="24"/>
                <w:szCs w:val="24"/>
                <w:rtl/>
              </w:rPr>
              <w:t>2-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تنمي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قدر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على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تفكير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تحليلي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للنص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مسرحي</w:t>
            </w:r>
          </w:p>
          <w:p w:rsidR="002E38CF" w:rsidRPr="0034175A" w:rsidRDefault="002E38CF" w:rsidP="00F550C2">
            <w:pPr>
              <w:spacing w:after="0" w:line="240" w:lineRule="auto"/>
              <w:ind w:firstLine="657"/>
              <w:rPr>
                <w:b/>
                <w:bCs/>
                <w:sz w:val="24"/>
                <w:szCs w:val="24"/>
                <w:rtl/>
              </w:rPr>
            </w:pPr>
            <w:r w:rsidRPr="0034175A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ب</w:t>
            </w:r>
            <w:r w:rsidRPr="0034175A">
              <w:rPr>
                <w:b/>
                <w:bCs/>
                <w:sz w:val="24"/>
                <w:szCs w:val="24"/>
                <w:rtl/>
              </w:rPr>
              <w:t>3-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تنمي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قدر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على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قراء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دقيق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للنص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مسرحي</w:t>
            </w:r>
          </w:p>
          <w:p w:rsidR="00FD2A62" w:rsidRPr="00B85C7D" w:rsidRDefault="002E38CF" w:rsidP="00B85C7D">
            <w:pPr>
              <w:spacing w:after="0" w:line="240" w:lineRule="auto"/>
              <w:ind w:firstLine="657"/>
              <w:rPr>
                <w:b/>
                <w:bCs/>
                <w:sz w:val="24"/>
                <w:szCs w:val="24"/>
              </w:rPr>
            </w:pPr>
            <w:r w:rsidRPr="0034175A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ب</w:t>
            </w:r>
            <w:r w:rsidRPr="0034175A">
              <w:rPr>
                <w:b/>
                <w:bCs/>
                <w:sz w:val="24"/>
                <w:szCs w:val="24"/>
                <w:rtl/>
              </w:rPr>
              <w:t>4-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تنمي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قدر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على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استجاب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ناقد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للنصوص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مسرحية</w:t>
            </w:r>
          </w:p>
        </w:tc>
      </w:tr>
      <w:tr w:rsidR="00FD2A62">
        <w:tc>
          <w:tcPr>
            <w:tcW w:w="4060" w:type="dxa"/>
          </w:tcPr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طرائق التعليم والتعلم </w:t>
            </w:r>
          </w:p>
        </w:tc>
        <w:tc>
          <w:tcPr>
            <w:tcW w:w="4468" w:type="dxa"/>
          </w:tcPr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FD2A62">
        <w:trPr>
          <w:trHeight w:val="1040"/>
        </w:trPr>
        <w:tc>
          <w:tcPr>
            <w:tcW w:w="8528" w:type="dxa"/>
            <w:gridSpan w:val="2"/>
          </w:tcPr>
          <w:p w:rsidR="00B85C7D" w:rsidRDefault="00B85C7D" w:rsidP="00B85C7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مناقشة العلمية للنص</w:t>
            </w:r>
          </w:p>
          <w:p w:rsidR="00B85C7D" w:rsidRDefault="00B85C7D" w:rsidP="00B85C7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جراء الاختبارات الكتابية</w:t>
            </w:r>
          </w:p>
          <w:p w:rsidR="00FD2A62" w:rsidRPr="005B1BD5" w:rsidRDefault="00B85C7D" w:rsidP="005B1BD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ستخدام الانترنيت واسلوب البحث عن المعلومة</w:t>
            </w:r>
          </w:p>
        </w:tc>
      </w:tr>
      <w:tr w:rsidR="00FD2A62">
        <w:tc>
          <w:tcPr>
            <w:tcW w:w="8528" w:type="dxa"/>
            <w:gridSpan w:val="2"/>
          </w:tcPr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طرائق التقييم </w:t>
            </w:r>
          </w:p>
        </w:tc>
      </w:tr>
      <w:tr w:rsidR="00FD2A62">
        <w:trPr>
          <w:trHeight w:val="1560"/>
        </w:trPr>
        <w:tc>
          <w:tcPr>
            <w:tcW w:w="8528" w:type="dxa"/>
            <w:gridSpan w:val="2"/>
          </w:tcPr>
          <w:p w:rsidR="002A327C" w:rsidRDefault="002A327C" w:rsidP="002A327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من خلال اداء الطالب في الاختبارات الشهرية</w:t>
            </w:r>
          </w:p>
          <w:p w:rsidR="002A327C" w:rsidRDefault="002A327C" w:rsidP="002A327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من خلال اداء الطالب في المناقشة الصفية</w:t>
            </w:r>
          </w:p>
          <w:p w:rsidR="002A327C" w:rsidRPr="00E350EA" w:rsidRDefault="002A327C" w:rsidP="002A327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من خلال اداء الطالب في الاختبار النهائي</w:t>
            </w:r>
          </w:p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FD2A62">
        <w:tc>
          <w:tcPr>
            <w:tcW w:w="8528" w:type="dxa"/>
            <w:gridSpan w:val="2"/>
          </w:tcPr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>ج</w:t>
            </w:r>
            <w:r>
              <w:rPr>
                <w:b/>
                <w:sz w:val="24"/>
                <w:szCs w:val="24"/>
                <w:rtl/>
              </w:rPr>
              <w:t xml:space="preserve">- </w:t>
            </w: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أهداف الوجدانية والقيمية </w:t>
            </w:r>
          </w:p>
          <w:p w:rsidR="002A327C" w:rsidRPr="0034175A" w:rsidRDefault="002A327C" w:rsidP="002A327C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 w:rsidRPr="0034175A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ج</w:t>
            </w:r>
            <w:r w:rsidRPr="0034175A">
              <w:rPr>
                <w:b/>
                <w:bCs/>
                <w:sz w:val="24"/>
                <w:szCs w:val="24"/>
                <w:rtl/>
              </w:rPr>
              <w:t>1-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غرس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مفهوم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حوار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والنقاش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والنقد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موضوعي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للنص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مسرحي</w:t>
            </w:r>
          </w:p>
          <w:p w:rsidR="002A327C" w:rsidRPr="0034175A" w:rsidRDefault="002A327C" w:rsidP="002A327C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 w:rsidRPr="0034175A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ج</w:t>
            </w:r>
            <w:r w:rsidRPr="0034175A">
              <w:rPr>
                <w:b/>
                <w:bCs/>
                <w:sz w:val="24"/>
                <w:szCs w:val="24"/>
                <w:rtl/>
              </w:rPr>
              <w:t>2-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تقدير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طلب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لاهمي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مواضيع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موضوع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للنقاش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للمساعد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في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تحليل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نص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مسرحي</w:t>
            </w:r>
          </w:p>
          <w:p w:rsidR="002A327C" w:rsidRPr="0034175A" w:rsidRDefault="002A327C" w:rsidP="002A327C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 w:rsidRPr="0034175A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ج</w:t>
            </w:r>
            <w:r w:rsidRPr="0034175A">
              <w:rPr>
                <w:b/>
                <w:bCs/>
                <w:sz w:val="24"/>
                <w:szCs w:val="24"/>
                <w:rtl/>
              </w:rPr>
              <w:t>3-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ربط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مواضيع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نقاش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في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مسرحيات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بالحيا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يومية</w:t>
            </w:r>
          </w:p>
          <w:p w:rsidR="002A327C" w:rsidRPr="0034175A" w:rsidRDefault="002A327C" w:rsidP="002A327C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34175A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ج</w:t>
            </w:r>
            <w:r w:rsidRPr="0034175A">
              <w:rPr>
                <w:b/>
                <w:bCs/>
                <w:sz w:val="24"/>
                <w:szCs w:val="24"/>
                <w:rtl/>
              </w:rPr>
              <w:t>4-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غرس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مفهوم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تبادل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اراء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موضوعي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باحترام</w:t>
            </w:r>
          </w:p>
          <w:p w:rsidR="00FD2A62" w:rsidRPr="002A327C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FD2A62">
        <w:tc>
          <w:tcPr>
            <w:tcW w:w="8528" w:type="dxa"/>
            <w:gridSpan w:val="2"/>
          </w:tcPr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طرائق التعليم والتعلم </w:t>
            </w:r>
          </w:p>
        </w:tc>
      </w:tr>
      <w:tr w:rsidR="00FD2A62">
        <w:trPr>
          <w:trHeight w:val="1040"/>
        </w:trPr>
        <w:tc>
          <w:tcPr>
            <w:tcW w:w="8528" w:type="dxa"/>
            <w:gridSpan w:val="2"/>
          </w:tcPr>
          <w:p w:rsidR="002A327C" w:rsidRDefault="002A327C" w:rsidP="002A327C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يطلب من الطالب فعاليات بحثية مختلفة </w:t>
            </w:r>
          </w:p>
          <w:p w:rsidR="002A327C" w:rsidRDefault="002A327C" w:rsidP="002A327C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عتماد اسلوب المناقشات الصفية القيمة</w:t>
            </w:r>
          </w:p>
          <w:p w:rsidR="00FD2A62" w:rsidRDefault="002A327C" w:rsidP="002A327C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b/>
                <w:sz w:val="24"/>
                <w:szCs w:val="24"/>
              </w:rPr>
            </w:pPr>
            <w:r w:rsidRPr="002A327C">
              <w:rPr>
                <w:rFonts w:hint="cs"/>
                <w:b/>
                <w:bCs/>
                <w:sz w:val="24"/>
                <w:szCs w:val="24"/>
                <w:rtl/>
              </w:rPr>
              <w:t>استخدام</w:t>
            </w:r>
            <w:r w:rsidRPr="00360B01">
              <w:rPr>
                <w:rFonts w:cs="Calibri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360B01">
              <w:rPr>
                <w:rFonts w:ascii="Arial" w:hAnsi="Arial" w:hint="cs"/>
                <w:b/>
                <w:bCs/>
                <w:sz w:val="24"/>
                <w:szCs w:val="24"/>
                <w:rtl/>
              </w:rPr>
              <w:t>اسلوب</w:t>
            </w:r>
            <w:r w:rsidRPr="00360B01">
              <w:rPr>
                <w:rFonts w:cs="Calibri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360B01">
              <w:rPr>
                <w:rFonts w:ascii="Arial" w:hAnsi="Arial" w:hint="cs"/>
                <w:b/>
                <w:bCs/>
                <w:sz w:val="24"/>
                <w:szCs w:val="24"/>
                <w:rtl/>
              </w:rPr>
              <w:t>ربط</w:t>
            </w:r>
            <w:r w:rsidRPr="00360B01">
              <w:rPr>
                <w:rFonts w:cs="Calibri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360B01">
              <w:rPr>
                <w:rFonts w:ascii="Arial" w:hAnsi="Arial" w:hint="cs"/>
                <w:b/>
                <w:bCs/>
                <w:sz w:val="24"/>
                <w:szCs w:val="24"/>
                <w:rtl/>
              </w:rPr>
              <w:t>النص</w:t>
            </w:r>
            <w:r w:rsidRPr="00360B01">
              <w:rPr>
                <w:rFonts w:cs="Calibri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360B01">
              <w:rPr>
                <w:rFonts w:ascii="Arial" w:hAnsi="Arial" w:hint="cs"/>
                <w:b/>
                <w:bCs/>
                <w:sz w:val="24"/>
                <w:szCs w:val="24"/>
                <w:rtl/>
              </w:rPr>
              <w:t>المسرحي</w:t>
            </w:r>
            <w:r w:rsidRPr="00360B01">
              <w:rPr>
                <w:rFonts w:cs="Calibri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360B01">
              <w:rPr>
                <w:rFonts w:ascii="Arial" w:hAnsi="Arial" w:hint="cs"/>
                <w:b/>
                <w:bCs/>
                <w:sz w:val="24"/>
                <w:szCs w:val="24"/>
                <w:rtl/>
              </w:rPr>
              <w:t>واحداثه</w:t>
            </w:r>
            <w:r w:rsidRPr="00360B01">
              <w:rPr>
                <w:rFonts w:cs="Calibri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360B01">
              <w:rPr>
                <w:rFonts w:ascii="Arial" w:hAnsi="Arial" w:hint="cs"/>
                <w:b/>
                <w:bCs/>
                <w:sz w:val="24"/>
                <w:szCs w:val="24"/>
                <w:rtl/>
              </w:rPr>
              <w:t>وشخصياته</w:t>
            </w:r>
            <w:r w:rsidRPr="00360B01">
              <w:rPr>
                <w:rFonts w:cs="Calibri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360B01">
              <w:rPr>
                <w:rFonts w:ascii="Arial" w:hAnsi="Arial" w:hint="cs"/>
                <w:b/>
                <w:bCs/>
                <w:sz w:val="24"/>
                <w:szCs w:val="24"/>
                <w:rtl/>
              </w:rPr>
              <w:t>بمواقف</w:t>
            </w:r>
            <w:r w:rsidRPr="00360B01">
              <w:rPr>
                <w:rFonts w:cs="Calibri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360B01">
              <w:rPr>
                <w:rFonts w:ascii="Arial" w:hAnsi="Arial" w:hint="cs"/>
                <w:b/>
                <w:bCs/>
                <w:sz w:val="24"/>
                <w:szCs w:val="24"/>
                <w:rtl/>
              </w:rPr>
              <w:t>واحداث</w:t>
            </w:r>
            <w:r w:rsidRPr="00360B01">
              <w:rPr>
                <w:rFonts w:cs="Calibri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360B01">
              <w:rPr>
                <w:rFonts w:ascii="Arial" w:hAnsi="Arial" w:hint="cs"/>
                <w:b/>
                <w:bCs/>
                <w:sz w:val="24"/>
                <w:szCs w:val="24"/>
                <w:rtl/>
              </w:rPr>
              <w:t>من</w:t>
            </w:r>
            <w:r w:rsidRPr="00360B01">
              <w:rPr>
                <w:rFonts w:cs="Calibri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360B01">
              <w:rPr>
                <w:rFonts w:ascii="Arial" w:hAnsi="Arial" w:hint="cs"/>
                <w:b/>
                <w:bCs/>
                <w:sz w:val="24"/>
                <w:szCs w:val="24"/>
                <w:rtl/>
              </w:rPr>
              <w:t>الحياة</w:t>
            </w:r>
            <w:r w:rsidRPr="00360B01">
              <w:rPr>
                <w:rFonts w:cs="Calibri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360B01">
              <w:rPr>
                <w:rFonts w:ascii="Arial" w:hAnsi="Arial" w:hint="cs"/>
                <w:b/>
                <w:bCs/>
                <w:sz w:val="24"/>
                <w:szCs w:val="24"/>
                <w:rtl/>
              </w:rPr>
              <w:t>اليومية</w:t>
            </w:r>
          </w:p>
        </w:tc>
      </w:tr>
      <w:tr w:rsidR="00FD2A62">
        <w:tc>
          <w:tcPr>
            <w:tcW w:w="8528" w:type="dxa"/>
            <w:gridSpan w:val="2"/>
          </w:tcPr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طرائق التقييم </w:t>
            </w:r>
          </w:p>
        </w:tc>
      </w:tr>
      <w:tr w:rsidR="00FD2A62">
        <w:tc>
          <w:tcPr>
            <w:tcW w:w="8528" w:type="dxa"/>
            <w:gridSpan w:val="2"/>
          </w:tcPr>
          <w:p w:rsidR="002A327C" w:rsidRDefault="002A327C" w:rsidP="002A327C">
            <w:pPr>
              <w:pStyle w:val="ListParagraph"/>
              <w:numPr>
                <w:ilvl w:val="0"/>
                <w:numId w:val="9"/>
              </w:numPr>
              <w:tabs>
                <w:tab w:val="left" w:pos="775"/>
              </w:tabs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من خلال اداء الطالب في الاختبارات الشهرية</w:t>
            </w:r>
          </w:p>
          <w:p w:rsidR="002A327C" w:rsidRDefault="002A327C" w:rsidP="002A327C">
            <w:pPr>
              <w:pStyle w:val="ListParagraph"/>
              <w:numPr>
                <w:ilvl w:val="0"/>
                <w:numId w:val="9"/>
              </w:numPr>
              <w:tabs>
                <w:tab w:val="left" w:pos="775"/>
              </w:tabs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من خلال اداء الطالب في المناقشة الصفية</w:t>
            </w:r>
          </w:p>
          <w:p w:rsidR="00FD2A62" w:rsidRPr="002A327C" w:rsidRDefault="002A327C" w:rsidP="002A327C">
            <w:pPr>
              <w:pStyle w:val="ListParagraph"/>
              <w:numPr>
                <w:ilvl w:val="0"/>
                <w:numId w:val="9"/>
              </w:numPr>
              <w:tabs>
                <w:tab w:val="left" w:pos="775"/>
              </w:tabs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من خلال اداء الطالب في الاختبار النهائي</w:t>
            </w:r>
          </w:p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FD2A62">
        <w:trPr>
          <w:trHeight w:val="1040"/>
        </w:trPr>
        <w:tc>
          <w:tcPr>
            <w:tcW w:w="8528" w:type="dxa"/>
            <w:gridSpan w:val="2"/>
          </w:tcPr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>10-</w:t>
            </w: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مهارات العامة والتأهيلية المنقولة </w:t>
            </w:r>
            <w:r>
              <w:rPr>
                <w:b/>
                <w:sz w:val="24"/>
                <w:szCs w:val="24"/>
                <w:rtl/>
              </w:rPr>
              <w:t>(</w:t>
            </w: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مهارات الأخرى المتعلقة بقابلية التوظيف والتطور الشخصي </w:t>
            </w:r>
            <w:r>
              <w:rPr>
                <w:b/>
                <w:sz w:val="24"/>
                <w:szCs w:val="24"/>
                <w:rtl/>
              </w:rPr>
              <w:t>).</w:t>
            </w:r>
          </w:p>
          <w:p w:rsidR="002A327C" w:rsidRPr="005953C2" w:rsidRDefault="00FD2A62" w:rsidP="002A327C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>د</w:t>
            </w:r>
            <w:r>
              <w:rPr>
                <w:b/>
                <w:sz w:val="24"/>
                <w:szCs w:val="24"/>
                <w:rtl/>
              </w:rPr>
              <w:t>1-</w:t>
            </w:r>
            <w:r w:rsidR="002A327C"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="002A327C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مهارة</w:t>
            </w:r>
            <w:r w:rsidR="002A327C"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="002A327C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استماع</w:t>
            </w:r>
            <w:r w:rsidR="002A327C"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</w:p>
          <w:p w:rsidR="002A327C" w:rsidRDefault="002A327C" w:rsidP="002A327C">
            <w:pPr>
              <w:rPr>
                <w:b/>
                <w:bCs/>
                <w:sz w:val="24"/>
                <w:szCs w:val="24"/>
                <w:rtl/>
              </w:rPr>
            </w:pPr>
            <w:r w:rsidRPr="005953C2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د</w:t>
            </w:r>
            <w:r w:rsidRPr="005953C2">
              <w:rPr>
                <w:rFonts w:hint="cs"/>
                <w:b/>
                <w:bCs/>
                <w:sz w:val="24"/>
                <w:szCs w:val="24"/>
                <w:rtl/>
              </w:rPr>
              <w:t>2-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مهار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تحدث</w:t>
            </w:r>
          </w:p>
          <w:p w:rsidR="002A327C" w:rsidRPr="005953C2" w:rsidRDefault="002A327C" w:rsidP="002A327C">
            <w:pPr>
              <w:rPr>
                <w:b/>
                <w:bCs/>
                <w:sz w:val="24"/>
                <w:szCs w:val="24"/>
                <w:rtl/>
              </w:rPr>
            </w:pPr>
            <w:r w:rsidRPr="005953C2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د</w:t>
            </w:r>
            <w:r w:rsidRPr="005953C2">
              <w:rPr>
                <w:rFonts w:hint="cs"/>
                <w:b/>
                <w:bCs/>
                <w:sz w:val="24"/>
                <w:szCs w:val="24"/>
                <w:rtl/>
              </w:rPr>
              <w:t>3-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مهار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كتاب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</w:p>
          <w:p w:rsidR="00FD2A62" w:rsidRPr="002A327C" w:rsidRDefault="002A327C" w:rsidP="002A327C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د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4</w:t>
            </w:r>
            <w:r w:rsidRPr="0034175A">
              <w:rPr>
                <w:b/>
                <w:bCs/>
                <w:sz w:val="24"/>
                <w:szCs w:val="24"/>
                <w:rtl/>
              </w:rPr>
              <w:t>-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مهارة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قراءة</w:t>
            </w:r>
          </w:p>
        </w:tc>
      </w:tr>
      <w:tr w:rsidR="00FD2A62">
        <w:trPr>
          <w:trHeight w:val="1040"/>
        </w:trPr>
        <w:tc>
          <w:tcPr>
            <w:tcW w:w="8528" w:type="dxa"/>
            <w:gridSpan w:val="2"/>
          </w:tcPr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 xml:space="preserve">11. </w:t>
            </w:r>
            <w:r>
              <w:rPr>
                <w:rFonts w:cs="Times New Roman"/>
                <w:b/>
                <w:sz w:val="24"/>
                <w:szCs w:val="24"/>
                <w:rtl/>
              </w:rPr>
              <w:t xml:space="preserve">بنية المقرر </w:t>
            </w:r>
          </w:p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tbl>
            <w:tblPr>
              <w:tblStyle w:val="a0"/>
              <w:bidiVisual/>
              <w:tblW w:w="853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382"/>
              <w:gridCol w:w="1255"/>
              <w:gridCol w:w="2578"/>
              <w:gridCol w:w="1058"/>
              <w:gridCol w:w="1178"/>
              <w:gridCol w:w="1087"/>
            </w:tblGrid>
            <w:tr w:rsidR="00FD2A62">
              <w:trPr>
                <w:trHeight w:val="62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D2A62" w:rsidRDefault="00FD2A62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>
                    <w:rPr>
                      <w:rFonts w:cs="Times New Roman"/>
                      <w:b/>
                      <w:sz w:val="24"/>
                      <w:szCs w:val="24"/>
                      <w:rtl/>
                    </w:rPr>
                    <w:t xml:space="preserve">الأسبوع 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D2A62" w:rsidRDefault="00FD2A62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>
                    <w:rPr>
                      <w:rFonts w:cs="Times New Roman"/>
                      <w:b/>
                      <w:sz w:val="24"/>
                      <w:szCs w:val="24"/>
                      <w:rtl/>
                    </w:rPr>
                    <w:t xml:space="preserve">الساعات 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D2A62" w:rsidRDefault="00FD2A62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>
                    <w:rPr>
                      <w:rFonts w:cs="Times New Roman"/>
                      <w:b/>
                      <w:sz w:val="24"/>
                      <w:szCs w:val="24"/>
                      <w:rtl/>
                    </w:rPr>
                    <w:t xml:space="preserve">مخرجات التعلم المطلوبة 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D2A62" w:rsidRDefault="00FD2A62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>
                    <w:rPr>
                      <w:rFonts w:cs="Times New Roman"/>
                      <w:b/>
                      <w:sz w:val="24"/>
                      <w:szCs w:val="24"/>
                      <w:rtl/>
                    </w:rPr>
                    <w:t xml:space="preserve">اسم الوحدة أو الموضوع 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D2A62" w:rsidRDefault="00FD2A62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>
                    <w:rPr>
                      <w:rFonts w:cs="Times New Roman"/>
                      <w:b/>
                      <w:sz w:val="24"/>
                      <w:szCs w:val="24"/>
                      <w:rtl/>
                    </w:rPr>
                    <w:t xml:space="preserve">طريقة التعليم 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D2A62" w:rsidRDefault="00FD2A62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>
                    <w:rPr>
                      <w:rFonts w:cs="Times New Roman"/>
                      <w:b/>
                      <w:sz w:val="24"/>
                      <w:szCs w:val="24"/>
                      <w:rtl/>
                    </w:rPr>
                    <w:t xml:space="preserve">طريقة التقييم </w:t>
                  </w:r>
                </w:p>
              </w:tc>
            </w:tr>
            <w:tr w:rsidR="00843397">
              <w:trPr>
                <w:trHeight w:val="1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Pr="0034175A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أول</w:t>
                  </w:r>
                  <w:r w:rsidR="008851BD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 xml:space="preserve"> </w:t>
                  </w:r>
                  <w:r w:rsidR="00D44F76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7/12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</w:p>
                <w:p w:rsidR="00843397" w:rsidRPr="0034175A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Pr="0034175A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sz w:val="24"/>
                      <w:szCs w:val="24"/>
                      <w:rtl/>
                      <w:lang w:bidi="ar-IQ"/>
                    </w:rPr>
                    <w:t>تنمية</w:t>
                  </w:r>
                  <w:r>
                    <w:rPr>
                      <w:rFonts w:hint="cs"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DF7C13">
                    <w:rPr>
                      <w:rFonts w:ascii="Arial" w:hAnsi="Arial" w:cs="Arial" w:hint="cs"/>
                      <w:sz w:val="24"/>
                      <w:szCs w:val="24"/>
                      <w:rtl/>
                      <w:lang w:bidi="ar-IQ"/>
                    </w:rPr>
                    <w:t>مهارات</w:t>
                  </w:r>
                  <w:r w:rsidRPr="00DF7C13">
                    <w:rPr>
                      <w:rFonts w:hint="cs"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DF7C13">
                    <w:rPr>
                      <w:rFonts w:ascii="Arial" w:hAnsi="Arial" w:cs="Arial" w:hint="cs"/>
                      <w:sz w:val="24"/>
                      <w:szCs w:val="24"/>
                      <w:rtl/>
                      <w:lang w:bidi="ar-IQ"/>
                    </w:rPr>
                    <w:t>الطلبة</w:t>
                  </w:r>
                  <w:r w:rsidRPr="00DF7C13">
                    <w:rPr>
                      <w:rFonts w:hint="cs"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DF7C13">
                    <w:rPr>
                      <w:rFonts w:ascii="Arial" w:hAnsi="Arial" w:cs="Arial" w:hint="cs"/>
                      <w:sz w:val="24"/>
                      <w:szCs w:val="24"/>
                      <w:rtl/>
                      <w:lang w:bidi="ar-IQ"/>
                    </w:rPr>
                    <w:t>في</w:t>
                  </w:r>
                  <w:r w:rsidRPr="00DF7C13">
                    <w:rPr>
                      <w:rFonts w:hint="cs"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DF7C13">
                    <w:rPr>
                      <w:rFonts w:asciiTheme="majorBidi" w:hAnsiTheme="majorBidi" w:cs="Times New Roman" w:hint="cs"/>
                      <w:sz w:val="24"/>
                      <w:szCs w:val="24"/>
                      <w:rtl/>
                    </w:rPr>
                    <w:t>تعريفالطلبةبالمسرحيةالانكليزيةوالامريكية وتاريخهاالزمني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Pr="0034175A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  <w:lang w:bidi="ar-IQ"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  <w:lang w:bidi="ar-IQ"/>
                    </w:rPr>
                    <w:t>المسرحية</w:t>
                  </w: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  <w:lang w:bidi="ar-IQ"/>
                    </w:rPr>
                    <w:t xml:space="preserve">/ </w:t>
                  </w: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  <w:lang w:bidi="ar-IQ"/>
                    </w:rPr>
                    <w:t>المرحلة</w:t>
                  </w: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  <w:lang w:bidi="ar-IQ"/>
                    </w:rPr>
                    <w:t>الرابعة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Pr="0034175A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مناقشة</w:t>
                  </w: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 xml:space="preserve"> </w:t>
                  </w: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علمية</w:t>
                  </w: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 xml:space="preserve"> </w:t>
                  </w: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للنص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Pr="0034175A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اختبارات</w:t>
                  </w: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 xml:space="preserve"> </w:t>
                  </w: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شهرية</w:t>
                  </w:r>
                </w:p>
              </w:tc>
            </w:tr>
            <w:tr w:rsidR="00843397">
              <w:trPr>
                <w:trHeight w:val="1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Pr="0034175A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ثاني</w:t>
                  </w:r>
                  <w:r w:rsidR="00D44F76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4/12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Pr="0034175A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22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Pr="0034175A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ثالث</w:t>
                  </w:r>
                  <w:r w:rsidR="00D44F76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1/12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Pr="0034175A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22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Pr="0034175A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رابع</w:t>
                  </w:r>
                  <w:r w:rsidR="00D44F76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8/12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Pr="0034175A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24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D44F76" w:rsidRDefault="00843397" w:rsidP="00FD613C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خامس</w:t>
                  </w:r>
                </w:p>
                <w:p w:rsidR="00843397" w:rsidRPr="0034175A" w:rsidRDefault="00D44F76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4/1/2021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Pr="0034175A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28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Pr="0034175A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سادس</w:t>
                  </w:r>
                  <w:r w:rsidR="00D44F76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1/1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Pr="0034175A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Pr="0034175A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سابع</w:t>
                  </w:r>
                  <w:r w:rsidR="00D44F76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8/1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Pr="0034175A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ثامن</w:t>
                  </w:r>
                  <w:r w:rsidR="00D44F76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5/1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تاسع</w:t>
                  </w:r>
                  <w:r w:rsidR="00FD613C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/2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tabs>
                      <w:tab w:val="left" w:pos="871"/>
                    </w:tabs>
                  </w:pPr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  <w:r>
                    <w:rPr>
                      <w:b/>
                      <w:bCs/>
                      <w:sz w:val="24"/>
                      <w:szCs w:val="24"/>
                      <w:rtl/>
                    </w:rPr>
                    <w:tab/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عاشر</w:t>
                  </w:r>
                  <w:r w:rsidR="00FD613C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8/2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D613C" w:rsidRDefault="00843397" w:rsidP="00FD613C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حاديعشر</w:t>
                  </w:r>
                </w:p>
                <w:p w:rsidR="00843397" w:rsidRDefault="00B52E19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5/2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ثانيعشر</w:t>
                  </w:r>
                </w:p>
                <w:p w:rsidR="00FD613C" w:rsidRDefault="00B52E19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2/2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ثالثعشر</w:t>
                  </w:r>
                </w:p>
                <w:p w:rsidR="00C92828" w:rsidRDefault="00C92828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/3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رابععشر</w:t>
                  </w:r>
                </w:p>
                <w:p w:rsidR="00C92828" w:rsidRDefault="00C92828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8/3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bookmarkStart w:id="1" w:name="_gjdgxs" w:colFirst="0" w:colLast="0"/>
                  <w:bookmarkEnd w:id="1"/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خامسعشر</w:t>
                  </w:r>
                </w:p>
                <w:p w:rsidR="00C92828" w:rsidRDefault="00C92828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5/3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C92828" w:rsidRDefault="00FC52A1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2/ 3- 3/4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F27776" w:rsidP="00FD613C">
                  <w:r>
                    <w:rPr>
                      <w:rFonts w:cs="Arial" w:hint="cs"/>
                      <w:rtl/>
                    </w:rPr>
                    <w:t>امتحان الفصل الاول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Pr="003D7BF2" w:rsidRDefault="00F27776" w:rsidP="00FD613C">
                  <w:pPr>
                    <w:jc w:val="center"/>
                    <w:rPr>
                      <w:rFonts w:cs="Arial"/>
                    </w:rPr>
                  </w:pPr>
                  <w:r>
                    <w:rPr>
                      <w:rFonts w:cs="Arial" w:hint="cs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C92828" w:rsidRDefault="00FC52A1" w:rsidP="00FC52A1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4/</w:t>
                  </w:r>
                  <w:r w:rsidR="006E7C1C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4</w:t>
                  </w: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 xml:space="preserve"> - 10/4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6E7C1C" w:rsidP="00E93165">
                  <w:pPr>
                    <w:tabs>
                      <w:tab w:val="left" w:pos="871"/>
                    </w:tabs>
                  </w:pPr>
                  <w:r>
                    <w:rPr>
                      <w:rFonts w:cs="Arial" w:hint="cs"/>
                      <w:b/>
                      <w:bCs/>
                      <w:sz w:val="24"/>
                      <w:szCs w:val="24"/>
                      <w:rtl/>
                    </w:rPr>
                    <w:t>عطلةربيع</w:t>
                  </w:r>
                  <w:r w:rsidR="00E93165">
                    <w:rPr>
                      <w:rFonts w:cs="Arial" w:hint="cs"/>
                      <w:b/>
                      <w:bCs/>
                      <w:sz w:val="24"/>
                      <w:szCs w:val="24"/>
                      <w:rtl/>
                    </w:rPr>
                    <w:t>ي</w:t>
                  </w:r>
                  <w:r w:rsidR="00FC52A1">
                    <w:rPr>
                      <w:rFonts w:cs="Arial" w:hint="cs"/>
                      <w:b/>
                      <w:bCs/>
                      <w:sz w:val="24"/>
                      <w:szCs w:val="24"/>
                      <w:rtl/>
                    </w:rPr>
                    <w:t>ة</w:t>
                  </w:r>
                  <w:r w:rsidR="00843397">
                    <w:rPr>
                      <w:b/>
                      <w:bCs/>
                      <w:sz w:val="24"/>
                      <w:szCs w:val="24"/>
                      <w:rtl/>
                    </w:rPr>
                    <w:tab/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1A5F71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اسبوع</w:t>
                  </w: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</w:t>
                  </w:r>
                  <w:r w:rsidR="001A5F71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6</w:t>
                  </w:r>
                </w:p>
                <w:p w:rsidR="006E7C1C" w:rsidRDefault="006E7C1C" w:rsidP="002A704D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</w:t>
                  </w:r>
                  <w:r w:rsidR="002A704D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</w:t>
                  </w: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/4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2A704D" w:rsidP="00FD613C">
                  <w:pPr>
                    <w:tabs>
                      <w:tab w:val="left" w:pos="871"/>
                    </w:tabs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  <w:r w:rsidR="00843397">
                    <w:rPr>
                      <w:b/>
                      <w:bCs/>
                      <w:sz w:val="24"/>
                      <w:szCs w:val="24"/>
                      <w:rtl/>
                    </w:rPr>
                    <w:tab/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1A5F71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lastRenderedPageBreak/>
                    <w:t>الاسبوع</w:t>
                  </w:r>
                  <w:r w:rsidR="001A5F71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7</w:t>
                  </w:r>
                </w:p>
                <w:p w:rsidR="007E2DD3" w:rsidRDefault="007E2DD3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9/4</w:t>
                  </w:r>
                </w:p>
                <w:p w:rsidR="00CE6B25" w:rsidRDefault="00CE6B25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tabs>
                      <w:tab w:val="left" w:pos="871"/>
                    </w:tabs>
                  </w:pPr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  <w:r>
                    <w:rPr>
                      <w:b/>
                      <w:bCs/>
                      <w:sz w:val="24"/>
                      <w:szCs w:val="24"/>
                      <w:rtl/>
                    </w:rPr>
                    <w:tab/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970284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 w:rsidP="001A5F71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اسبوع</w:t>
                  </w:r>
                  <w:r w:rsidR="001A5F71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8</w:t>
                  </w:r>
                </w:p>
                <w:p w:rsidR="00970284" w:rsidRDefault="00970284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6/4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>
                  <w:r w:rsidRPr="0020174D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970284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 w:rsidP="001A5F71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  <w:lang w:bidi="ar-IQ"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اسبوع</w:t>
                  </w:r>
                  <w:r w:rsidR="001A5F71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9</w:t>
                  </w:r>
                </w:p>
                <w:p w:rsidR="00970284" w:rsidRDefault="00970284" w:rsidP="007E2DD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  <w:lang w:bidi="ar-IQ"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/5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>
                  <w:r w:rsidRPr="0020174D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970284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 w:rsidP="001A5F71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اسبوع</w:t>
                  </w: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</w:t>
                  </w:r>
                  <w:r w:rsidR="001A5F71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0</w:t>
                  </w:r>
                </w:p>
                <w:p w:rsidR="00970284" w:rsidRDefault="00970284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0/5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>
                  <w:r w:rsidRPr="0020174D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970284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 w:rsidP="001A5F71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اسبوع</w:t>
                  </w: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</w:t>
                  </w:r>
                  <w:r w:rsidR="001A5F71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</w:t>
                  </w:r>
                </w:p>
                <w:p w:rsidR="00970284" w:rsidRDefault="00970284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7/5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>
                  <w:r w:rsidRPr="0020174D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70284" w:rsidRDefault="00970284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1A5F71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اسبوع</w:t>
                  </w: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</w:t>
                  </w:r>
                  <w:r w:rsidR="001A5F71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</w:t>
                  </w:r>
                </w:p>
                <w:p w:rsidR="007F521C" w:rsidRDefault="007E2DD3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4/5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tabs>
                      <w:tab w:val="left" w:pos="871"/>
                    </w:tabs>
                  </w:pPr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  <w:r>
                    <w:rPr>
                      <w:b/>
                      <w:bCs/>
                      <w:sz w:val="24"/>
                      <w:szCs w:val="24"/>
                      <w:rtl/>
                    </w:rPr>
                    <w:tab/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1A5F71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اسبوع</w:t>
                  </w: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</w:t>
                  </w:r>
                  <w:r w:rsidR="001A5F71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  <w:p w:rsidR="007F521C" w:rsidRDefault="007E2DD3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1/5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tabs>
                      <w:tab w:val="left" w:pos="871"/>
                    </w:tabs>
                  </w:pPr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  <w:r>
                    <w:rPr>
                      <w:b/>
                      <w:bCs/>
                      <w:sz w:val="24"/>
                      <w:szCs w:val="24"/>
                      <w:rtl/>
                    </w:rPr>
                    <w:tab/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1A5F71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اسبوع</w:t>
                  </w: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</w:t>
                  </w:r>
                  <w:r w:rsidR="001A5F71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4</w:t>
                  </w:r>
                </w:p>
                <w:p w:rsidR="007F521C" w:rsidRDefault="007E2DD3" w:rsidP="007F521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7/6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tabs>
                      <w:tab w:val="left" w:pos="871"/>
                    </w:tabs>
                  </w:pPr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  <w:r>
                    <w:rPr>
                      <w:b/>
                      <w:bCs/>
                      <w:sz w:val="24"/>
                      <w:szCs w:val="24"/>
                      <w:rtl/>
                    </w:rPr>
                    <w:tab/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1A5F71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اسبوع</w:t>
                  </w: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</w:t>
                  </w:r>
                  <w:r w:rsidR="001A5F71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5</w:t>
                  </w:r>
                </w:p>
                <w:p w:rsidR="007F521C" w:rsidRDefault="007E2DD3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4/6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tabs>
                      <w:tab w:val="left" w:pos="871"/>
                    </w:tabs>
                  </w:pPr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  <w:r>
                    <w:rPr>
                      <w:b/>
                      <w:bCs/>
                      <w:sz w:val="24"/>
                      <w:szCs w:val="24"/>
                      <w:rtl/>
                    </w:rPr>
                    <w:tab/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1A5F71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اسبوع</w:t>
                  </w: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</w:t>
                  </w:r>
                  <w:r w:rsidR="001A5F71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6</w:t>
                  </w:r>
                </w:p>
                <w:p w:rsidR="007F521C" w:rsidRDefault="007E2DD3" w:rsidP="007E2DD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1/6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tabs>
                      <w:tab w:val="left" w:pos="871"/>
                    </w:tabs>
                  </w:pPr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  <w:r>
                    <w:rPr>
                      <w:b/>
                      <w:bCs/>
                      <w:sz w:val="24"/>
                      <w:szCs w:val="24"/>
                      <w:rtl/>
                    </w:rPr>
                    <w:tab/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843397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1A5F71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اسبوع</w:t>
                  </w:r>
                  <w:r w:rsidR="001A5F71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7</w:t>
                  </w:r>
                </w:p>
                <w:p w:rsidR="00E00574" w:rsidRDefault="007E2DD3" w:rsidP="00FD613C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8</w:t>
                  </w:r>
                  <w:r w:rsidR="007F521C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/6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tabs>
                      <w:tab w:val="left" w:pos="871"/>
                    </w:tabs>
                  </w:pPr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  <w:r>
                    <w:rPr>
                      <w:b/>
                      <w:bCs/>
                      <w:sz w:val="24"/>
                      <w:szCs w:val="24"/>
                      <w:rtl/>
                    </w:rPr>
                    <w:tab/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43397" w:rsidRDefault="00843397" w:rsidP="00FD613C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7E2DD3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E2DD3" w:rsidRDefault="007E2DD3" w:rsidP="001A5F71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اسبوع</w:t>
                  </w:r>
                  <w:r w:rsidR="001A5F71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8</w:t>
                  </w:r>
                </w:p>
                <w:p w:rsidR="007E2DD3" w:rsidRDefault="00F9432C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5/7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E2DD3" w:rsidRDefault="007E2DD3" w:rsidP="00351573">
                  <w:pPr>
                    <w:tabs>
                      <w:tab w:val="left" w:pos="871"/>
                    </w:tabs>
                  </w:pPr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  <w:r>
                    <w:rPr>
                      <w:b/>
                      <w:bCs/>
                      <w:sz w:val="24"/>
                      <w:szCs w:val="24"/>
                      <w:rtl/>
                    </w:rPr>
                    <w:tab/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E2DD3" w:rsidRDefault="007E2DD3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E2DD3" w:rsidRDefault="007E2DD3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E2DD3" w:rsidRDefault="007E2DD3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E2DD3" w:rsidRDefault="007E2DD3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7E2DD3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E2DD3" w:rsidRDefault="007E2DD3" w:rsidP="001A5F71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اسبوع</w:t>
                  </w:r>
                  <w:r w:rsidR="001A5F71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9</w:t>
                  </w:r>
                </w:p>
                <w:p w:rsidR="007E2DD3" w:rsidRDefault="00F9432C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2/7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E2DD3" w:rsidRDefault="007E2DD3" w:rsidP="00351573">
                  <w:pPr>
                    <w:tabs>
                      <w:tab w:val="left" w:pos="871"/>
                    </w:tabs>
                  </w:pPr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  <w:r>
                    <w:rPr>
                      <w:b/>
                      <w:bCs/>
                      <w:sz w:val="24"/>
                      <w:szCs w:val="24"/>
                      <w:rtl/>
                    </w:rPr>
                    <w:tab/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E2DD3" w:rsidRDefault="007E2DD3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E2DD3" w:rsidRDefault="007E2DD3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E2DD3" w:rsidRDefault="007E2DD3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E2DD3" w:rsidRDefault="007E2DD3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F9432C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32C" w:rsidRDefault="00F9432C" w:rsidP="001A5F71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اسبوع</w:t>
                  </w: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  <w:r w:rsidR="001A5F71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0</w:t>
                  </w:r>
                </w:p>
                <w:p w:rsidR="00F9432C" w:rsidRDefault="00F9432C" w:rsidP="00F9432C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9/7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32C" w:rsidRDefault="00F9432C" w:rsidP="00351573">
                  <w:pPr>
                    <w:tabs>
                      <w:tab w:val="left" w:pos="871"/>
                    </w:tabs>
                  </w:pPr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  <w:r>
                    <w:rPr>
                      <w:b/>
                      <w:bCs/>
                      <w:sz w:val="24"/>
                      <w:szCs w:val="24"/>
                      <w:rtl/>
                    </w:rPr>
                    <w:tab/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32C" w:rsidRDefault="00F9432C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32C" w:rsidRDefault="00F9432C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32C" w:rsidRDefault="00F9432C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32C" w:rsidRDefault="00F9432C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</w:tbl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FD2A62" w:rsidRDefault="00FD2A6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FD2A62" w:rsidRDefault="00FD2A6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</w:tr>
    </w:tbl>
    <w:p w:rsidR="00BD1935" w:rsidRDefault="00BD1935">
      <w:pPr>
        <w:rPr>
          <w:b/>
          <w:sz w:val="24"/>
          <w:szCs w:val="24"/>
          <w:rtl/>
        </w:rPr>
      </w:pPr>
    </w:p>
    <w:p w:rsidR="00FC52A1" w:rsidRDefault="00FC52A1">
      <w:pPr>
        <w:rPr>
          <w:b/>
          <w:sz w:val="24"/>
          <w:szCs w:val="24"/>
          <w:rtl/>
        </w:rPr>
      </w:pPr>
    </w:p>
    <w:p w:rsidR="00FC52A1" w:rsidRDefault="00FC52A1">
      <w:pPr>
        <w:rPr>
          <w:b/>
          <w:sz w:val="24"/>
          <w:szCs w:val="24"/>
          <w:rtl/>
        </w:rPr>
      </w:pPr>
    </w:p>
    <w:p w:rsidR="00FC52A1" w:rsidRDefault="00FC52A1">
      <w:pPr>
        <w:rPr>
          <w:b/>
          <w:sz w:val="24"/>
          <w:szCs w:val="24"/>
          <w:rtl/>
        </w:rPr>
      </w:pPr>
    </w:p>
    <w:p w:rsidR="00FC52A1" w:rsidRDefault="00FC52A1">
      <w:pPr>
        <w:rPr>
          <w:b/>
          <w:sz w:val="24"/>
          <w:szCs w:val="24"/>
          <w:rtl/>
        </w:rPr>
      </w:pPr>
    </w:p>
    <w:p w:rsidR="00FC52A1" w:rsidRDefault="00FC52A1">
      <w:pPr>
        <w:rPr>
          <w:b/>
          <w:sz w:val="24"/>
          <w:szCs w:val="24"/>
          <w:rtl/>
        </w:rPr>
      </w:pPr>
    </w:p>
    <w:p w:rsidR="00FC52A1" w:rsidRDefault="00FC52A1">
      <w:pPr>
        <w:rPr>
          <w:b/>
          <w:sz w:val="24"/>
          <w:szCs w:val="24"/>
          <w:rtl/>
        </w:rPr>
      </w:pPr>
    </w:p>
    <w:p w:rsidR="00BD1935" w:rsidRDefault="00BD1935">
      <w:pPr>
        <w:rPr>
          <w:b/>
          <w:sz w:val="24"/>
          <w:szCs w:val="24"/>
        </w:rPr>
      </w:pPr>
    </w:p>
    <w:tbl>
      <w:tblPr>
        <w:tblStyle w:val="a1"/>
        <w:bidiVisual/>
        <w:tblW w:w="85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00"/>
        <w:gridCol w:w="5228"/>
      </w:tblGrid>
      <w:tr w:rsidR="00B91146">
        <w:tc>
          <w:tcPr>
            <w:tcW w:w="8528" w:type="dxa"/>
            <w:gridSpan w:val="2"/>
          </w:tcPr>
          <w:p w:rsidR="00B91146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lastRenderedPageBreak/>
              <w:t xml:space="preserve">12- </w:t>
            </w: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بنية التحتية </w:t>
            </w:r>
          </w:p>
          <w:p w:rsidR="00B91146" w:rsidRPr="008851BD" w:rsidRDefault="00B91146">
            <w:pPr>
              <w:spacing w:after="0" w:line="240" w:lineRule="auto"/>
              <w:rPr>
                <w:rFonts w:cstheme="minorBidi"/>
                <w:b/>
                <w:sz w:val="24"/>
                <w:szCs w:val="24"/>
                <w:lang w:bidi="ar-IQ"/>
              </w:rPr>
            </w:pPr>
          </w:p>
        </w:tc>
      </w:tr>
      <w:tr w:rsidR="00FC7B6B">
        <w:tc>
          <w:tcPr>
            <w:tcW w:w="3300" w:type="dxa"/>
          </w:tcPr>
          <w:p w:rsidR="00FC7B6B" w:rsidRDefault="00FC7B6B">
            <w:pPr>
              <w:numPr>
                <w:ilvl w:val="0"/>
                <w:numId w:val="1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كتب المقررة المطلوبة </w:t>
            </w:r>
          </w:p>
          <w:p w:rsidR="00FC7B6B" w:rsidRDefault="00FC7B6B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5228" w:type="dxa"/>
          </w:tcPr>
          <w:p w:rsidR="00FC7B6B" w:rsidRPr="00450B35" w:rsidRDefault="00FC7B6B" w:rsidP="00FC7B6B">
            <w:pPr>
              <w:pStyle w:val="ListParagraph"/>
              <w:numPr>
                <w:ilvl w:val="0"/>
                <w:numId w:val="10"/>
              </w:numPr>
              <w:bidi w:val="0"/>
              <w:rPr>
                <w:rFonts w:cs="Simplified Arabic"/>
                <w:b/>
                <w:bCs/>
                <w:sz w:val="24"/>
                <w:szCs w:val="24"/>
                <w:lang w:bidi="ar-IQ"/>
              </w:rPr>
            </w:pPr>
            <w:r w:rsidRPr="00450B35">
              <w:rPr>
                <w:rFonts w:cs="Simplified Arabic"/>
                <w:b/>
                <w:bCs/>
                <w:i/>
                <w:iCs/>
                <w:sz w:val="24"/>
                <w:szCs w:val="24"/>
                <w:lang w:bidi="ar-IQ"/>
              </w:rPr>
              <w:t xml:space="preserve">Arms and the Man </w:t>
            </w:r>
            <w:r w:rsidRPr="00450B35">
              <w:rPr>
                <w:rFonts w:cs="Simplified Arabic"/>
                <w:b/>
                <w:bCs/>
                <w:sz w:val="24"/>
                <w:szCs w:val="24"/>
                <w:lang w:bidi="ar-IQ"/>
              </w:rPr>
              <w:t>George     Bernard Shaw</w:t>
            </w:r>
          </w:p>
          <w:p w:rsidR="00FC7B6B" w:rsidRPr="00450B35" w:rsidRDefault="00FC7B6B" w:rsidP="00FC7B6B">
            <w:pPr>
              <w:pStyle w:val="ListParagraph"/>
              <w:numPr>
                <w:ilvl w:val="0"/>
                <w:numId w:val="10"/>
              </w:numPr>
              <w:bidi w:val="0"/>
              <w:rPr>
                <w:rFonts w:cs="Simplified Arabic"/>
                <w:b/>
                <w:bCs/>
                <w:sz w:val="24"/>
                <w:szCs w:val="24"/>
                <w:lang w:bidi="ar-IQ"/>
              </w:rPr>
            </w:pPr>
            <w:r w:rsidRPr="00450B35">
              <w:rPr>
                <w:rFonts w:cs="Simplified Arabic"/>
                <w:b/>
                <w:bCs/>
                <w:i/>
                <w:iCs/>
                <w:sz w:val="24"/>
                <w:szCs w:val="24"/>
                <w:lang w:bidi="ar-IQ"/>
              </w:rPr>
              <w:t xml:space="preserve">Death of a Salesman </w:t>
            </w:r>
            <w:r w:rsidRPr="00450B35">
              <w:rPr>
                <w:rFonts w:cs="Simplified Arabic"/>
                <w:b/>
                <w:bCs/>
                <w:sz w:val="24"/>
                <w:szCs w:val="24"/>
                <w:lang w:bidi="ar-IQ"/>
              </w:rPr>
              <w:t xml:space="preserve">     Arthur Miller</w:t>
            </w:r>
          </w:p>
          <w:p w:rsidR="00FC7B6B" w:rsidRPr="00450B35" w:rsidRDefault="00FC7B6B" w:rsidP="00FC7B6B">
            <w:pPr>
              <w:pStyle w:val="ListParagraph"/>
              <w:numPr>
                <w:ilvl w:val="0"/>
                <w:numId w:val="10"/>
              </w:numPr>
              <w:bidi w:val="0"/>
              <w:spacing w:after="0" w:line="240" w:lineRule="auto"/>
              <w:rPr>
                <w:b/>
                <w:bCs/>
                <w:sz w:val="24"/>
                <w:szCs w:val="24"/>
                <w:lang w:bidi="ar-IQ"/>
              </w:rPr>
            </w:pPr>
            <w:r w:rsidRPr="00450B35">
              <w:rPr>
                <w:rFonts w:cs="Simplified Arabic"/>
                <w:b/>
                <w:bCs/>
                <w:i/>
                <w:iCs/>
                <w:sz w:val="24"/>
                <w:szCs w:val="24"/>
                <w:lang w:bidi="ar-IQ"/>
              </w:rPr>
              <w:t xml:space="preserve">Waiting for Godot   </w:t>
            </w:r>
            <w:r w:rsidRPr="00450B35">
              <w:rPr>
                <w:rFonts w:cs="Simplified Arabic"/>
                <w:b/>
                <w:bCs/>
                <w:sz w:val="24"/>
                <w:szCs w:val="24"/>
                <w:lang w:bidi="ar-IQ"/>
              </w:rPr>
              <w:t xml:space="preserve"> Samuel Beckett</w:t>
            </w:r>
          </w:p>
        </w:tc>
      </w:tr>
      <w:tr w:rsidR="00FC7B6B">
        <w:tc>
          <w:tcPr>
            <w:tcW w:w="3300" w:type="dxa"/>
          </w:tcPr>
          <w:p w:rsidR="00FC7B6B" w:rsidRDefault="00FC7B6B">
            <w:pPr>
              <w:numPr>
                <w:ilvl w:val="0"/>
                <w:numId w:val="1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مراجع الرئيسية </w:t>
            </w:r>
            <w:r>
              <w:rPr>
                <w:b/>
                <w:sz w:val="24"/>
                <w:szCs w:val="24"/>
                <w:rtl/>
              </w:rPr>
              <w:t>(</w:t>
            </w:r>
            <w:r>
              <w:rPr>
                <w:rFonts w:cs="Times New Roman"/>
                <w:b/>
                <w:sz w:val="24"/>
                <w:szCs w:val="24"/>
                <w:rtl/>
              </w:rPr>
              <w:t>المصادر</w:t>
            </w:r>
            <w:r>
              <w:rPr>
                <w:b/>
                <w:sz w:val="24"/>
                <w:szCs w:val="24"/>
                <w:rtl/>
              </w:rPr>
              <w:t>)</w:t>
            </w:r>
          </w:p>
          <w:p w:rsidR="00FC7B6B" w:rsidRDefault="00FC7B6B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5228" w:type="dxa"/>
          </w:tcPr>
          <w:p w:rsidR="00FC7B6B" w:rsidRPr="00450B35" w:rsidRDefault="00FC7B6B" w:rsidP="00FC7B6B">
            <w:pPr>
              <w:pStyle w:val="ListParagraph"/>
              <w:numPr>
                <w:ilvl w:val="0"/>
                <w:numId w:val="10"/>
              </w:numPr>
              <w:bidi w:val="0"/>
              <w:rPr>
                <w:rFonts w:cs="Simplified Arabic"/>
                <w:b/>
                <w:bCs/>
                <w:i/>
                <w:iCs/>
                <w:sz w:val="24"/>
                <w:szCs w:val="24"/>
                <w:lang w:bidi="ar-IQ"/>
              </w:rPr>
            </w:pPr>
            <w:r w:rsidRPr="00450B35">
              <w:rPr>
                <w:rFonts w:cs="Simplified Arabic"/>
                <w:b/>
                <w:bCs/>
                <w:i/>
                <w:iCs/>
                <w:sz w:val="24"/>
                <w:szCs w:val="24"/>
                <w:lang w:bidi="ar-IQ"/>
              </w:rPr>
              <w:t xml:space="preserve">A Critical Introduction to Twentieth Century American Drama  </w:t>
            </w:r>
          </w:p>
          <w:p w:rsidR="00FC7B6B" w:rsidRPr="00450B35" w:rsidRDefault="00FC7B6B" w:rsidP="00FC7B6B">
            <w:pPr>
              <w:pStyle w:val="ListParagraph"/>
              <w:numPr>
                <w:ilvl w:val="0"/>
                <w:numId w:val="10"/>
              </w:numPr>
              <w:bidi w:val="0"/>
              <w:spacing w:after="0" w:line="240" w:lineRule="auto"/>
              <w:rPr>
                <w:b/>
                <w:bCs/>
                <w:sz w:val="24"/>
                <w:szCs w:val="24"/>
                <w:lang w:bidi="ar-IQ"/>
              </w:rPr>
            </w:pPr>
            <w:r w:rsidRPr="00450B35">
              <w:rPr>
                <w:rFonts w:cs="Simplified Arabic"/>
                <w:b/>
                <w:bCs/>
                <w:i/>
                <w:iCs/>
                <w:sz w:val="24"/>
                <w:szCs w:val="24"/>
                <w:lang w:bidi="ar-IQ"/>
              </w:rPr>
              <w:t>The New British Drama</w:t>
            </w:r>
          </w:p>
        </w:tc>
      </w:tr>
      <w:tr w:rsidR="00FC7B6B">
        <w:tc>
          <w:tcPr>
            <w:tcW w:w="3300" w:type="dxa"/>
          </w:tcPr>
          <w:p w:rsidR="00FC7B6B" w:rsidRDefault="00FC7B6B">
            <w:pPr>
              <w:numPr>
                <w:ilvl w:val="0"/>
                <w:numId w:val="2"/>
              </w:numPr>
              <w:spacing w:after="0" w:line="240" w:lineRule="auto"/>
              <w:rPr>
                <w:b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كتب والمراجع التي يوصي بها </w:t>
            </w:r>
            <w:r>
              <w:rPr>
                <w:b/>
                <w:sz w:val="24"/>
                <w:szCs w:val="24"/>
                <w:rtl/>
              </w:rPr>
              <w:t xml:space="preserve">( </w:t>
            </w: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مجلات العلمية </w:t>
            </w:r>
            <w:r>
              <w:rPr>
                <w:b/>
                <w:sz w:val="24"/>
                <w:szCs w:val="24"/>
                <w:rtl/>
              </w:rPr>
              <w:t xml:space="preserve">, </w:t>
            </w: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تقارير </w:t>
            </w:r>
            <w:r>
              <w:rPr>
                <w:b/>
                <w:sz w:val="24"/>
                <w:szCs w:val="24"/>
                <w:rtl/>
              </w:rPr>
              <w:t>, ...)</w:t>
            </w:r>
          </w:p>
          <w:p w:rsidR="00FC7B6B" w:rsidRDefault="00FC7B6B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FC7B6B" w:rsidRDefault="00FC7B6B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5228" w:type="dxa"/>
          </w:tcPr>
          <w:p w:rsidR="00FC7B6B" w:rsidRPr="008851BD" w:rsidRDefault="00FC7B6B" w:rsidP="00FD613C">
            <w:pPr>
              <w:spacing w:after="0" w:line="240" w:lineRule="auto"/>
              <w:rPr>
                <w:rFonts w:cs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C7B6B">
        <w:tc>
          <w:tcPr>
            <w:tcW w:w="3300" w:type="dxa"/>
          </w:tcPr>
          <w:p w:rsidR="00FC7B6B" w:rsidRDefault="00FC7B6B">
            <w:pPr>
              <w:numPr>
                <w:ilvl w:val="0"/>
                <w:numId w:val="2"/>
              </w:numPr>
              <w:spacing w:after="0" w:line="240" w:lineRule="auto"/>
              <w:rPr>
                <w:b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مراجع الالكترونية </w:t>
            </w:r>
            <w:r>
              <w:rPr>
                <w:b/>
                <w:sz w:val="24"/>
                <w:szCs w:val="24"/>
                <w:rtl/>
              </w:rPr>
              <w:t xml:space="preserve">, </w:t>
            </w:r>
            <w:r>
              <w:rPr>
                <w:rFonts w:cs="Times New Roman"/>
                <w:b/>
                <w:sz w:val="24"/>
                <w:szCs w:val="24"/>
                <w:rtl/>
              </w:rPr>
              <w:t xml:space="preserve">مواقع الانترنيت </w:t>
            </w:r>
            <w:r>
              <w:rPr>
                <w:b/>
                <w:sz w:val="24"/>
                <w:szCs w:val="24"/>
                <w:rtl/>
              </w:rPr>
              <w:t>...</w:t>
            </w:r>
          </w:p>
          <w:p w:rsidR="00FC7B6B" w:rsidRDefault="00FC7B6B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FC7B6B" w:rsidRDefault="00FC7B6B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5228" w:type="dxa"/>
          </w:tcPr>
          <w:p w:rsidR="00FC7B6B" w:rsidRPr="003722CF" w:rsidRDefault="00FC7B6B" w:rsidP="00FC7B6B">
            <w:pPr>
              <w:numPr>
                <w:ilvl w:val="0"/>
                <w:numId w:val="11"/>
              </w:numPr>
              <w:bidi w:val="0"/>
              <w:spacing w:after="0" w:line="240" w:lineRule="auto"/>
              <w:rPr>
                <w:b/>
                <w:bCs/>
                <w:sz w:val="24"/>
                <w:szCs w:val="24"/>
                <w:lang w:bidi="ar-IQ"/>
              </w:rPr>
            </w:pPr>
            <w:r w:rsidRPr="003722CF">
              <w:rPr>
                <w:b/>
                <w:bCs/>
                <w:sz w:val="24"/>
                <w:szCs w:val="24"/>
                <w:lang w:bidi="ar-IQ"/>
              </w:rPr>
              <w:t>Gutenberge.org.</w:t>
            </w:r>
          </w:p>
          <w:p w:rsidR="00FC7B6B" w:rsidRPr="003722CF" w:rsidRDefault="00FC7B6B" w:rsidP="00FC7B6B">
            <w:pPr>
              <w:numPr>
                <w:ilvl w:val="0"/>
                <w:numId w:val="11"/>
              </w:numPr>
              <w:bidi w:val="0"/>
              <w:spacing w:after="0" w:line="24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3722CF">
              <w:rPr>
                <w:b/>
                <w:bCs/>
                <w:sz w:val="24"/>
                <w:szCs w:val="24"/>
                <w:lang w:bidi="ar-IQ"/>
              </w:rPr>
              <w:t xml:space="preserve"> Electronic Library (en.bookfi.org).</w:t>
            </w:r>
          </w:p>
          <w:p w:rsidR="00FC7B6B" w:rsidRPr="003722CF" w:rsidRDefault="00FC7B6B" w:rsidP="00FC7B6B">
            <w:pPr>
              <w:numPr>
                <w:ilvl w:val="0"/>
                <w:numId w:val="11"/>
              </w:numPr>
              <w:bidi w:val="0"/>
              <w:spacing w:after="0" w:line="24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3722CF">
              <w:rPr>
                <w:b/>
                <w:bCs/>
                <w:sz w:val="24"/>
                <w:szCs w:val="24"/>
                <w:lang w:bidi="ar-IQ"/>
              </w:rPr>
              <w:t xml:space="preserve"> British Library (Ethos.org).</w:t>
            </w:r>
          </w:p>
          <w:p w:rsidR="00FC7B6B" w:rsidRPr="0034175A" w:rsidRDefault="00FC7B6B" w:rsidP="00FD613C">
            <w:pPr>
              <w:bidi w:val="0"/>
              <w:spacing w:after="0" w:line="240" w:lineRule="auto"/>
              <w:rPr>
                <w:b/>
                <w:bCs/>
                <w:sz w:val="24"/>
                <w:szCs w:val="24"/>
                <w:lang w:bidi="ar-IQ"/>
              </w:rPr>
            </w:pPr>
          </w:p>
        </w:tc>
      </w:tr>
    </w:tbl>
    <w:p w:rsidR="00B91146" w:rsidRDefault="00B91146">
      <w:pPr>
        <w:rPr>
          <w:b/>
          <w:sz w:val="24"/>
          <w:szCs w:val="24"/>
        </w:rPr>
      </w:pPr>
    </w:p>
    <w:p w:rsidR="00B91146" w:rsidRDefault="00B91146">
      <w:pPr>
        <w:rPr>
          <w:b/>
          <w:sz w:val="24"/>
          <w:szCs w:val="24"/>
        </w:rPr>
      </w:pPr>
    </w:p>
    <w:p w:rsidR="00B91146" w:rsidRDefault="00B91146">
      <w:pPr>
        <w:rPr>
          <w:b/>
          <w:sz w:val="24"/>
          <w:szCs w:val="24"/>
        </w:rPr>
      </w:pPr>
    </w:p>
    <w:tbl>
      <w:tblPr>
        <w:tblStyle w:val="a2"/>
        <w:bidiVisual/>
        <w:tblW w:w="85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528"/>
      </w:tblGrid>
      <w:tr w:rsidR="00B91146">
        <w:tc>
          <w:tcPr>
            <w:tcW w:w="8528" w:type="dxa"/>
          </w:tcPr>
          <w:p w:rsidR="00B91146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 xml:space="preserve">13- </w:t>
            </w:r>
            <w:r>
              <w:rPr>
                <w:rFonts w:cs="Times New Roman"/>
                <w:b/>
                <w:sz w:val="24"/>
                <w:szCs w:val="24"/>
                <w:rtl/>
              </w:rPr>
              <w:t xml:space="preserve">خطة تطوير المقرر الدراسي </w:t>
            </w: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B91146">
        <w:trPr>
          <w:trHeight w:val="1040"/>
        </w:trPr>
        <w:tc>
          <w:tcPr>
            <w:tcW w:w="8528" w:type="dxa"/>
          </w:tcPr>
          <w:p w:rsidR="00B91146" w:rsidRDefault="00FC7B6B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عمل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على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تمكين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طلاب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من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064C43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القدرةعلى</w:t>
            </w:r>
            <w:r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064C43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الاستجابة</w:t>
            </w:r>
            <w:r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064C43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الناقدة</w:t>
            </w:r>
            <w:r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064C43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للنصوص</w:t>
            </w:r>
            <w:r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064C43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المسرحية</w:t>
            </w:r>
          </w:p>
        </w:tc>
      </w:tr>
    </w:tbl>
    <w:p w:rsidR="00B91146" w:rsidRDefault="00B91146"/>
    <w:sectPr w:rsidR="00B91146" w:rsidSect="006C2DFA">
      <w:footerReference w:type="default" r:id="rId7"/>
      <w:pgSz w:w="11906" w:h="16838"/>
      <w:pgMar w:top="1440" w:right="1797" w:bottom="1440" w:left="1797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41F1" w:rsidRDefault="008E41F1">
      <w:pPr>
        <w:spacing w:after="0" w:line="240" w:lineRule="auto"/>
      </w:pPr>
      <w:r>
        <w:separator/>
      </w:r>
    </w:p>
  </w:endnote>
  <w:endnote w:type="continuationSeparator" w:id="0">
    <w:p w:rsidR="008E41F1" w:rsidRDefault="008E41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613C" w:rsidRDefault="00FD613C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41F1" w:rsidRDefault="008E41F1">
      <w:pPr>
        <w:spacing w:after="0" w:line="240" w:lineRule="auto"/>
      </w:pPr>
      <w:r>
        <w:separator/>
      </w:r>
    </w:p>
  </w:footnote>
  <w:footnote w:type="continuationSeparator" w:id="0">
    <w:p w:rsidR="008E41F1" w:rsidRDefault="008E41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117DB3"/>
    <w:multiLevelType w:val="multilevel"/>
    <w:tmpl w:val="209C895A"/>
    <w:lvl w:ilvl="0">
      <w:start w:val="1"/>
      <w:numFmt w:val="decimal"/>
      <w:lvlText w:val="%1-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E77C20"/>
    <w:multiLevelType w:val="hybridMultilevel"/>
    <w:tmpl w:val="7326DEE4"/>
    <w:lvl w:ilvl="0" w:tplc="E728977A">
      <w:start w:val="360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100D5"/>
    <w:multiLevelType w:val="hybridMultilevel"/>
    <w:tmpl w:val="43D239DE"/>
    <w:lvl w:ilvl="0" w:tplc="E2D0EAE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6B75DE"/>
    <w:multiLevelType w:val="hybridMultilevel"/>
    <w:tmpl w:val="567EB4B4"/>
    <w:lvl w:ilvl="0" w:tplc="3A6A56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1F5566"/>
    <w:multiLevelType w:val="hybridMultilevel"/>
    <w:tmpl w:val="7AD6072E"/>
    <w:lvl w:ilvl="0" w:tplc="C80A9A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EE4997"/>
    <w:multiLevelType w:val="multilevel"/>
    <w:tmpl w:val="CF5A5D84"/>
    <w:lvl w:ilvl="0">
      <w:start w:val="1"/>
      <w:numFmt w:val="decimal"/>
      <w:lvlText w:val="%1-"/>
      <w:lvlJc w:val="left"/>
      <w:pPr>
        <w:ind w:left="720" w:hanging="360"/>
      </w:pPr>
      <w:rPr>
        <w:sz w:val="2"/>
        <w:szCs w:val="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3C46E7"/>
    <w:multiLevelType w:val="hybridMultilevel"/>
    <w:tmpl w:val="30C6A892"/>
    <w:lvl w:ilvl="0" w:tplc="4B60F6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A477B5"/>
    <w:multiLevelType w:val="multilevel"/>
    <w:tmpl w:val="40A8D460"/>
    <w:lvl w:ilvl="0">
      <w:start w:val="1"/>
      <w:numFmt w:val="decimal"/>
      <w:lvlText w:val="%1-"/>
      <w:lvlJc w:val="left"/>
      <w:pPr>
        <w:ind w:left="720" w:hanging="360"/>
      </w:pPr>
      <w:rPr>
        <w:sz w:val="2"/>
        <w:szCs w:val="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492F62"/>
    <w:multiLevelType w:val="hybridMultilevel"/>
    <w:tmpl w:val="B38473CA"/>
    <w:lvl w:ilvl="0" w:tplc="E728977A">
      <w:start w:val="360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48415C"/>
    <w:multiLevelType w:val="multilevel"/>
    <w:tmpl w:val="5FA6EC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2A7DED"/>
    <w:multiLevelType w:val="hybridMultilevel"/>
    <w:tmpl w:val="A5C4D0EA"/>
    <w:lvl w:ilvl="0" w:tplc="E728977A">
      <w:start w:val="36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Calibri" w:hAnsi="Arial" w:cs="Arial" w:hint="default"/>
      </w:rPr>
    </w:lvl>
    <w:lvl w:ilvl="1" w:tplc="03A06D1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AFC173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FDC651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242CB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076B96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37A460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316CDF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FC9EF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9"/>
  </w:num>
  <w:num w:numId="4">
    <w:abstractNumId w:val="7"/>
  </w:num>
  <w:num w:numId="5">
    <w:abstractNumId w:val="8"/>
  </w:num>
  <w:num w:numId="6">
    <w:abstractNumId w:val="4"/>
  </w:num>
  <w:num w:numId="7">
    <w:abstractNumId w:val="3"/>
  </w:num>
  <w:num w:numId="8">
    <w:abstractNumId w:val="6"/>
  </w:num>
  <w:num w:numId="9">
    <w:abstractNumId w:val="2"/>
  </w:num>
  <w:num w:numId="10">
    <w:abstractNumId w:val="1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U1NjK3MDQ2MDWzMDdQ0lEKTi0uzszPAykwrAUACS7wOiwAAAA="/>
  </w:docVars>
  <w:rsids>
    <w:rsidRoot w:val="00B91146"/>
    <w:rsid w:val="001157C5"/>
    <w:rsid w:val="00150E2E"/>
    <w:rsid w:val="00176784"/>
    <w:rsid w:val="001A5F71"/>
    <w:rsid w:val="001F15A6"/>
    <w:rsid w:val="002051EE"/>
    <w:rsid w:val="00271B7A"/>
    <w:rsid w:val="002A327C"/>
    <w:rsid w:val="002A704D"/>
    <w:rsid w:val="002E38CF"/>
    <w:rsid w:val="00330C1B"/>
    <w:rsid w:val="003576DD"/>
    <w:rsid w:val="003D7BF2"/>
    <w:rsid w:val="004868AD"/>
    <w:rsid w:val="004C1027"/>
    <w:rsid w:val="004C4F52"/>
    <w:rsid w:val="00590B99"/>
    <w:rsid w:val="005B1BD5"/>
    <w:rsid w:val="005C6FDA"/>
    <w:rsid w:val="005F08BB"/>
    <w:rsid w:val="006C2DFA"/>
    <w:rsid w:val="006E7C1C"/>
    <w:rsid w:val="007E2DD3"/>
    <w:rsid w:val="007F521C"/>
    <w:rsid w:val="00843397"/>
    <w:rsid w:val="00877DFE"/>
    <w:rsid w:val="008851BD"/>
    <w:rsid w:val="00887905"/>
    <w:rsid w:val="008E41F1"/>
    <w:rsid w:val="00970284"/>
    <w:rsid w:val="009D48D9"/>
    <w:rsid w:val="00B2489B"/>
    <w:rsid w:val="00B52E19"/>
    <w:rsid w:val="00B85C7D"/>
    <w:rsid w:val="00B91146"/>
    <w:rsid w:val="00BD1935"/>
    <w:rsid w:val="00BF7C7A"/>
    <w:rsid w:val="00C92828"/>
    <w:rsid w:val="00CE6B25"/>
    <w:rsid w:val="00D0428B"/>
    <w:rsid w:val="00D44F76"/>
    <w:rsid w:val="00E00574"/>
    <w:rsid w:val="00E93165"/>
    <w:rsid w:val="00F27776"/>
    <w:rsid w:val="00F550C2"/>
    <w:rsid w:val="00F9432C"/>
    <w:rsid w:val="00FC52A1"/>
    <w:rsid w:val="00FC7B6B"/>
    <w:rsid w:val="00FD2A62"/>
    <w:rsid w:val="00FD61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F940B"/>
  <w15:docId w15:val="{9E55C13F-58FE-4F9D-9C84-ACFF62AEF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C2DFA"/>
  </w:style>
  <w:style w:type="paragraph" w:styleId="Heading1">
    <w:name w:val="heading 1"/>
    <w:basedOn w:val="Normal"/>
    <w:next w:val="Normal"/>
    <w:rsid w:val="006C2DFA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rsid w:val="006C2DFA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rsid w:val="006C2DFA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rsid w:val="006C2DFA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"/>
    <w:next w:val="Normal"/>
    <w:rsid w:val="006C2DFA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</w:rPr>
  </w:style>
  <w:style w:type="paragraph" w:styleId="Heading6">
    <w:name w:val="heading 6"/>
    <w:basedOn w:val="Normal"/>
    <w:next w:val="Normal"/>
    <w:rsid w:val="006C2DFA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6C2DFA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rsid w:val="006C2DFA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C2DF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sid w:val="006C2DF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sid w:val="006C2DF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rsid w:val="006C2DF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1F15A6"/>
    <w:pPr>
      <w:ind w:left="720"/>
      <w:contextualSpacing/>
    </w:pPr>
    <w:rPr>
      <w:rFonts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680</Words>
  <Characters>388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user</cp:lastModifiedBy>
  <cp:revision>6</cp:revision>
  <cp:lastPrinted>2021-01-27T21:17:00Z</cp:lastPrinted>
  <dcterms:created xsi:type="dcterms:W3CDTF">2021-01-27T21:29:00Z</dcterms:created>
  <dcterms:modified xsi:type="dcterms:W3CDTF">2021-02-19T16:53:00Z</dcterms:modified>
</cp:coreProperties>
</file>